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A832F8C" w14:textId="77777777" w:rsidR="00642B8D" w:rsidRPr="008738F5" w:rsidRDefault="00642B8D" w:rsidP="003200C4">
      <w:pPr>
        <w:jc w:val="center"/>
        <w:rPr>
          <w:rFonts w:ascii="Times New Roman" w:hAnsi="Times New Roman"/>
        </w:rPr>
      </w:pPr>
    </w:p>
    <w:p w14:paraId="7A832F8D" w14:textId="666089B1" w:rsidR="00492A47" w:rsidRPr="00A9790E" w:rsidRDefault="00436A6A" w:rsidP="00A9790E">
      <w:pPr>
        <w:spacing w:before="240"/>
        <w:jc w:val="center"/>
        <w:rPr>
          <w:rFonts w:ascii="Times New Roman" w:hAnsi="Times New Roman"/>
          <w:b/>
          <w:sz w:val="40"/>
          <w:szCs w:val="24"/>
        </w:rPr>
      </w:pPr>
      <w:r w:rsidRPr="00A9790E">
        <w:rPr>
          <w:rFonts w:ascii="Times New Roman" w:hAnsi="Times New Roman"/>
          <w:b/>
          <w:sz w:val="40"/>
          <w:szCs w:val="24"/>
        </w:rPr>
        <w:t>CNL-515</w:t>
      </w:r>
      <w:r w:rsidR="008738F5" w:rsidRPr="00A9790E">
        <w:rPr>
          <w:rFonts w:ascii="Times New Roman" w:hAnsi="Times New Roman"/>
          <w:b/>
          <w:sz w:val="40"/>
          <w:szCs w:val="24"/>
        </w:rPr>
        <w:t>:</w:t>
      </w:r>
      <w:r w:rsidRPr="00A9790E">
        <w:rPr>
          <w:rFonts w:ascii="Times New Roman" w:hAnsi="Times New Roman"/>
          <w:b/>
          <w:sz w:val="40"/>
          <w:szCs w:val="24"/>
        </w:rPr>
        <w:t xml:space="preserve"> </w:t>
      </w:r>
      <w:r w:rsidR="001779A0" w:rsidRPr="00A9790E">
        <w:rPr>
          <w:rFonts w:ascii="Times New Roman" w:hAnsi="Times New Roman"/>
          <w:b/>
          <w:sz w:val="40"/>
          <w:szCs w:val="24"/>
        </w:rPr>
        <w:t xml:space="preserve">Topic 3 </w:t>
      </w:r>
      <w:r w:rsidRPr="00A9790E">
        <w:rPr>
          <w:rFonts w:ascii="Times New Roman" w:hAnsi="Times New Roman"/>
          <w:b/>
          <w:sz w:val="40"/>
          <w:szCs w:val="24"/>
        </w:rPr>
        <w:t xml:space="preserve">Counseling Skills </w:t>
      </w:r>
      <w:r w:rsidR="001779A0" w:rsidRPr="00A9790E">
        <w:rPr>
          <w:rFonts w:ascii="Times New Roman" w:hAnsi="Times New Roman"/>
          <w:b/>
          <w:sz w:val="40"/>
          <w:szCs w:val="24"/>
        </w:rPr>
        <w:t>Reflection</w:t>
      </w:r>
      <w:r w:rsidR="00E45B84" w:rsidRPr="00A9790E">
        <w:rPr>
          <w:rFonts w:ascii="Times New Roman" w:hAnsi="Times New Roman"/>
          <w:b/>
          <w:sz w:val="40"/>
          <w:szCs w:val="24"/>
        </w:rPr>
        <w:t xml:space="preserve"> and </w:t>
      </w:r>
      <w:r w:rsidR="00E569FE">
        <w:rPr>
          <w:rFonts w:ascii="Times New Roman" w:hAnsi="Times New Roman"/>
          <w:b/>
          <w:sz w:val="40"/>
          <w:szCs w:val="24"/>
        </w:rPr>
        <w:t>Recording</w:t>
      </w:r>
      <w:r w:rsidR="00E45B84" w:rsidRPr="00A9790E">
        <w:rPr>
          <w:rFonts w:ascii="Times New Roman" w:hAnsi="Times New Roman"/>
          <w:b/>
          <w:sz w:val="40"/>
          <w:szCs w:val="24"/>
        </w:rPr>
        <w:t xml:space="preserve"> Link Submission</w:t>
      </w:r>
    </w:p>
    <w:p w14:paraId="7A832F8E" w14:textId="77777777" w:rsidR="00492A47" w:rsidRPr="008738F5" w:rsidRDefault="00492A47" w:rsidP="00A9790E">
      <w:pPr>
        <w:rPr>
          <w:rFonts w:ascii="Times New Roman" w:hAnsi="Times New Roman"/>
          <w:sz w:val="28"/>
          <w:szCs w:val="28"/>
        </w:rPr>
      </w:pPr>
    </w:p>
    <w:p w14:paraId="6ADD533E" w14:textId="7CFA649C" w:rsidR="00911F7C" w:rsidRDefault="00911F7C" w:rsidP="00492A47">
      <w:pPr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Part One:</w:t>
      </w:r>
      <w:r w:rsidR="00023287">
        <w:rPr>
          <w:rFonts w:ascii="Times New Roman" w:hAnsi="Times New Roman"/>
          <w:b/>
          <w:bCs/>
          <w:sz w:val="24"/>
          <w:szCs w:val="24"/>
        </w:rPr>
        <w:t xml:space="preserve"> Video Link Submission</w:t>
      </w:r>
    </w:p>
    <w:p w14:paraId="16F6F0ED" w14:textId="582DE91E" w:rsidR="008511B1" w:rsidRPr="00A9790E" w:rsidRDefault="00D40045" w:rsidP="00492A47">
      <w:pPr>
        <w:rPr>
          <w:rFonts w:ascii="Times New Roman" w:hAnsi="Times New Roman"/>
          <w:sz w:val="24"/>
          <w:szCs w:val="24"/>
        </w:rPr>
      </w:pPr>
      <w:r w:rsidRPr="00D40045">
        <w:rPr>
          <w:rFonts w:ascii="Times New Roman" w:hAnsi="Times New Roman"/>
          <w:sz w:val="24"/>
          <w:szCs w:val="24"/>
        </w:rPr>
        <w:t xml:space="preserve"> </w:t>
      </w:r>
      <w:r w:rsidRPr="005E34BC">
        <w:rPr>
          <w:rFonts w:ascii="Times New Roman" w:hAnsi="Times New Roman"/>
          <w:sz w:val="24"/>
          <w:szCs w:val="24"/>
        </w:rPr>
        <w:t xml:space="preserve">Add the Zoom link </w:t>
      </w:r>
      <w:r>
        <w:rPr>
          <w:rFonts w:ascii="Times New Roman" w:hAnsi="Times New Roman"/>
          <w:sz w:val="24"/>
          <w:szCs w:val="24"/>
        </w:rPr>
        <w:t xml:space="preserve">(not the actual file) </w:t>
      </w:r>
      <w:r w:rsidRPr="005E34BC">
        <w:rPr>
          <w:rFonts w:ascii="Times New Roman" w:hAnsi="Times New Roman"/>
          <w:sz w:val="24"/>
          <w:szCs w:val="24"/>
        </w:rPr>
        <w:t>from the session in the box below</w:t>
      </w:r>
      <w:r w:rsidR="00544FCC" w:rsidRPr="00A9790E">
        <w:rPr>
          <w:rFonts w:ascii="Times New Roman" w:hAnsi="Times New Roman"/>
          <w:sz w:val="24"/>
          <w:szCs w:val="24"/>
        </w:rPr>
        <w:t>:</w:t>
      </w:r>
      <w:r w:rsidR="008511B1" w:rsidRPr="00A9790E">
        <w:rPr>
          <w:rFonts w:ascii="Times New Roman" w:hAnsi="Times New Roman"/>
          <w:sz w:val="24"/>
          <w:szCs w:val="24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8511B1" w14:paraId="66F370B8" w14:textId="77777777" w:rsidTr="00A9790E">
        <w:trPr>
          <w:trHeight w:val="593"/>
        </w:trPr>
        <w:tc>
          <w:tcPr>
            <w:tcW w:w="9350" w:type="dxa"/>
          </w:tcPr>
          <w:p w14:paraId="3D653CA9" w14:textId="1A762AC3" w:rsidR="00335734" w:rsidRPr="009414D9" w:rsidRDefault="009414D9" w:rsidP="00335734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w:hyperlink r:id="rId10" w:history="1">
              <w:r w:rsidR="00335734" w:rsidRPr="00335734">
                <w:rPr>
                  <w:rFonts w:ascii="Times New Roman" w:eastAsia="Times New Roman" w:hAnsi="Times New Roman"/>
                  <w:color w:val="0000FF"/>
                  <w:sz w:val="24"/>
                  <w:szCs w:val="24"/>
                  <w:u w:val="single"/>
                </w:rPr>
                <w:t>video1789233053.mp4</w:t>
              </w:r>
            </w:hyperlink>
            <w:r>
              <w:rPr>
                <w:rFonts w:ascii="Times New Roman" w:eastAsia="Times New Roman" w:hAnsi="Times New Roman"/>
                <w:color w:val="0000FF"/>
                <w:sz w:val="24"/>
                <w:szCs w:val="24"/>
              </w:rPr>
              <w:t xml:space="preserve">  - </w:t>
            </w:r>
            <w:r w:rsidRPr="009414D9">
              <w:rPr>
                <w:rFonts w:ascii="Times New Roman" w:eastAsia="Times New Roman" w:hAnsi="Times New Roman"/>
                <w:sz w:val="24"/>
                <w:szCs w:val="24"/>
              </w:rPr>
              <w:t>This is the first submission.</w:t>
            </w:r>
          </w:p>
          <w:p w14:paraId="3622E41B" w14:textId="03911A3F" w:rsidR="009414D9" w:rsidRDefault="009414D9" w:rsidP="00335734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</w:p>
          <w:p w14:paraId="2A4858BD" w14:textId="2CB0EB26" w:rsidR="009414D9" w:rsidRPr="009414D9" w:rsidRDefault="009414D9" w:rsidP="009414D9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w:hyperlink r:id="rId11" w:history="1">
              <w:r w:rsidRPr="009414D9">
                <w:rPr>
                  <w:rFonts w:ascii="Times New Roman" w:eastAsia="Times New Roman" w:hAnsi="Times New Roman"/>
                  <w:color w:val="0000FF"/>
                  <w:sz w:val="24"/>
                  <w:szCs w:val="24"/>
                  <w:u w:val="single"/>
                </w:rPr>
                <w:t>video1999700613.mp4</w:t>
              </w:r>
            </w:hyperlink>
            <w:r>
              <w:rPr>
                <w:rFonts w:ascii="Times New Roman" w:eastAsia="Times New Roman" w:hAnsi="Times New Roman"/>
                <w:sz w:val="24"/>
                <w:szCs w:val="24"/>
              </w:rPr>
              <w:t xml:space="preserve">  - This is the link for the 2</w:t>
            </w:r>
            <w:r w:rsidRPr="009414D9">
              <w:rPr>
                <w:rFonts w:ascii="Times New Roman" w:eastAsia="Times New Roman" w:hAnsi="Times New Roman"/>
                <w:sz w:val="24"/>
                <w:szCs w:val="24"/>
                <w:vertAlign w:val="superscript"/>
              </w:rPr>
              <w:t>nd</w:t>
            </w:r>
            <w:r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  <w:proofErr w:type="gramStart"/>
            <w:r>
              <w:rPr>
                <w:rFonts w:ascii="Times New Roman" w:eastAsia="Times New Roman" w:hAnsi="Times New Roman"/>
                <w:sz w:val="24"/>
                <w:szCs w:val="24"/>
              </w:rPr>
              <w:t>attempt</w:t>
            </w:r>
            <w:proofErr w:type="gramEnd"/>
          </w:p>
          <w:p w14:paraId="10B10789" w14:textId="77777777" w:rsidR="009414D9" w:rsidRPr="00335734" w:rsidRDefault="009414D9" w:rsidP="00335734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</w:p>
          <w:p w14:paraId="0CE5CCEE" w14:textId="77777777" w:rsidR="008511B1" w:rsidRDefault="008511B1" w:rsidP="00492A47">
            <w:pPr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</w:tc>
      </w:tr>
    </w:tbl>
    <w:p w14:paraId="7A8492BF" w14:textId="2DD7DCAC" w:rsidR="00911F7C" w:rsidRDefault="00C73DB4" w:rsidP="00492A47">
      <w:pPr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 xml:space="preserve">Before submitting this document, remove the passcode from the video. </w:t>
      </w:r>
      <w:r w:rsidR="0001532E">
        <w:rPr>
          <w:rFonts w:ascii="Times New Roman" w:hAnsi="Times New Roman"/>
          <w:b/>
          <w:bCs/>
          <w:sz w:val="24"/>
          <w:szCs w:val="24"/>
        </w:rPr>
        <w:t>Refer to the Class Resource “GCU Zoom Resources” for assistance.</w:t>
      </w:r>
    </w:p>
    <w:p w14:paraId="2DFD45CD" w14:textId="77777777" w:rsidR="00544FCC" w:rsidRPr="00216E3C" w:rsidRDefault="00544FCC" w:rsidP="00492A47">
      <w:pPr>
        <w:rPr>
          <w:rFonts w:ascii="Times New Roman" w:hAnsi="Times New Roman"/>
          <w:b/>
          <w:bCs/>
          <w:sz w:val="20"/>
          <w:szCs w:val="20"/>
        </w:rPr>
      </w:pPr>
    </w:p>
    <w:p w14:paraId="47A2DF56" w14:textId="04F43AC4" w:rsidR="00023287" w:rsidRDefault="00023287" w:rsidP="00492A47">
      <w:pPr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 xml:space="preserve">Part Two: </w:t>
      </w:r>
      <w:r w:rsidR="004E7F0D">
        <w:rPr>
          <w:rFonts w:ascii="Times New Roman" w:hAnsi="Times New Roman"/>
          <w:b/>
          <w:bCs/>
          <w:sz w:val="24"/>
          <w:szCs w:val="24"/>
        </w:rPr>
        <w:t xml:space="preserve">Skills Reflection  </w:t>
      </w:r>
    </w:p>
    <w:p w14:paraId="7A832F8F" w14:textId="2A792CAB" w:rsidR="00405CCC" w:rsidRDefault="00977073" w:rsidP="00492A47">
      <w:pPr>
        <w:rPr>
          <w:rFonts w:ascii="Times New Roman" w:hAnsi="Times New Roman"/>
          <w:bCs/>
          <w:sz w:val="24"/>
          <w:szCs w:val="24"/>
        </w:rPr>
      </w:pPr>
      <w:r w:rsidRPr="008738F5">
        <w:rPr>
          <w:rFonts w:ascii="Times New Roman" w:hAnsi="Times New Roman"/>
          <w:b/>
          <w:bCs/>
          <w:sz w:val="24"/>
          <w:szCs w:val="24"/>
        </w:rPr>
        <w:t xml:space="preserve">Directions: </w:t>
      </w:r>
      <w:r w:rsidR="00911F7C" w:rsidRPr="006222BE">
        <w:rPr>
          <w:rFonts w:ascii="Times New Roman" w:hAnsi="Times New Roman"/>
          <w:bCs/>
          <w:sz w:val="24"/>
          <w:szCs w:val="24"/>
        </w:rPr>
        <w:t>Reflect on the recorded “session” and evaluate yourself by completing the table below</w:t>
      </w:r>
      <w:r w:rsidR="00911F7C">
        <w:rPr>
          <w:rFonts w:ascii="Times New Roman" w:hAnsi="Times New Roman"/>
          <w:b/>
          <w:bCs/>
          <w:sz w:val="24"/>
          <w:szCs w:val="24"/>
        </w:rPr>
        <w:t xml:space="preserve">. </w:t>
      </w:r>
      <w:r w:rsidR="00FD6C6F">
        <w:rPr>
          <w:rFonts w:ascii="Times New Roman" w:hAnsi="Times New Roman"/>
          <w:bCs/>
          <w:sz w:val="24"/>
          <w:szCs w:val="24"/>
        </w:rPr>
        <w:t>T</w:t>
      </w:r>
      <w:r w:rsidR="009E3749">
        <w:rPr>
          <w:rFonts w:ascii="Times New Roman" w:hAnsi="Times New Roman"/>
          <w:bCs/>
          <w:sz w:val="24"/>
          <w:szCs w:val="24"/>
        </w:rPr>
        <w:t>he goal of this reflection is to assess your strengths and opportunities for growth in each of the skill areas.</w:t>
      </w:r>
      <w:r w:rsidR="00186490">
        <w:rPr>
          <w:rFonts w:ascii="Times New Roman" w:hAnsi="Times New Roman"/>
          <w:bCs/>
          <w:sz w:val="24"/>
          <w:szCs w:val="24"/>
        </w:rPr>
        <w:t xml:space="preserve"> Include comments in each area </w:t>
      </w:r>
      <w:r w:rsidR="001A14DB">
        <w:rPr>
          <w:rFonts w:ascii="Times New Roman" w:hAnsi="Times New Roman"/>
          <w:bCs/>
          <w:sz w:val="24"/>
          <w:szCs w:val="24"/>
        </w:rPr>
        <w:t xml:space="preserve">to show </w:t>
      </w:r>
      <w:r w:rsidR="005B4EA4">
        <w:rPr>
          <w:rFonts w:ascii="Times New Roman" w:hAnsi="Times New Roman"/>
          <w:bCs/>
          <w:sz w:val="24"/>
          <w:szCs w:val="24"/>
        </w:rPr>
        <w:t xml:space="preserve">the quality of </w:t>
      </w:r>
      <w:r w:rsidR="001A14DB">
        <w:rPr>
          <w:rFonts w:ascii="Times New Roman" w:hAnsi="Times New Roman"/>
          <w:bCs/>
          <w:sz w:val="24"/>
          <w:szCs w:val="24"/>
        </w:rPr>
        <w:t>you</w:t>
      </w:r>
      <w:r w:rsidR="005B4EA4">
        <w:rPr>
          <w:rFonts w:ascii="Times New Roman" w:hAnsi="Times New Roman"/>
          <w:bCs/>
          <w:sz w:val="24"/>
          <w:szCs w:val="24"/>
        </w:rPr>
        <w:t>r skill</w:t>
      </w:r>
      <w:r w:rsidR="001A14DB">
        <w:rPr>
          <w:rFonts w:ascii="Times New Roman" w:hAnsi="Times New Roman"/>
          <w:bCs/>
          <w:sz w:val="24"/>
          <w:szCs w:val="24"/>
        </w:rPr>
        <w:t xml:space="preserve"> demonstrat</w:t>
      </w:r>
      <w:r w:rsidR="005B4EA4">
        <w:rPr>
          <w:rFonts w:ascii="Times New Roman" w:hAnsi="Times New Roman"/>
          <w:bCs/>
          <w:sz w:val="24"/>
          <w:szCs w:val="24"/>
        </w:rPr>
        <w:t>ion.</w:t>
      </w:r>
    </w:p>
    <w:p w14:paraId="4652AE71" w14:textId="6CB79D50" w:rsidR="00CB6985" w:rsidRPr="00A9790E" w:rsidRDefault="002254CC" w:rsidP="00492A47">
      <w:pPr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 xml:space="preserve">Your reflection is for your benefit and the rating you give yourself does not equate to a grade. </w:t>
      </w:r>
    </w:p>
    <w:p w14:paraId="7A832F90" w14:textId="77777777" w:rsidR="00436A6A" w:rsidRPr="00216E3C" w:rsidRDefault="00436A6A" w:rsidP="00977073">
      <w:pPr>
        <w:rPr>
          <w:rFonts w:ascii="Times New Roman" w:hAnsi="Times New Roman"/>
          <w:b/>
          <w:bCs/>
          <w:sz w:val="20"/>
          <w:szCs w:val="20"/>
        </w:rPr>
      </w:pPr>
    </w:p>
    <w:p w14:paraId="0DBEB67C" w14:textId="14068B1D" w:rsidR="00B66396" w:rsidRPr="008738F5" w:rsidRDefault="00B66396" w:rsidP="00977073">
      <w:pPr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 xml:space="preserve">On a scale of </w:t>
      </w:r>
      <w:r w:rsidR="0089404A">
        <w:rPr>
          <w:rFonts w:ascii="Times New Roman" w:hAnsi="Times New Roman"/>
          <w:b/>
          <w:bCs/>
          <w:sz w:val="24"/>
          <w:szCs w:val="24"/>
        </w:rPr>
        <w:t>0</w:t>
      </w:r>
      <w:r>
        <w:rPr>
          <w:rFonts w:ascii="Times New Roman" w:hAnsi="Times New Roman"/>
          <w:b/>
          <w:bCs/>
          <w:sz w:val="24"/>
          <w:szCs w:val="24"/>
        </w:rPr>
        <w:t xml:space="preserve">-10 </w:t>
      </w:r>
      <w:r w:rsidR="00044A3B">
        <w:rPr>
          <w:rFonts w:ascii="Times New Roman" w:hAnsi="Times New Roman"/>
          <w:b/>
          <w:bCs/>
          <w:sz w:val="24"/>
          <w:szCs w:val="24"/>
        </w:rPr>
        <w:t xml:space="preserve">with 0 being not attempted and </w:t>
      </w:r>
      <w:r>
        <w:rPr>
          <w:rFonts w:ascii="Times New Roman" w:hAnsi="Times New Roman"/>
          <w:b/>
          <w:bCs/>
          <w:sz w:val="24"/>
          <w:szCs w:val="24"/>
        </w:rPr>
        <w:t xml:space="preserve">10 being </w:t>
      </w:r>
      <w:r w:rsidR="0089404A">
        <w:rPr>
          <w:rFonts w:ascii="Times New Roman" w:hAnsi="Times New Roman"/>
          <w:b/>
          <w:bCs/>
          <w:sz w:val="24"/>
          <w:szCs w:val="24"/>
        </w:rPr>
        <w:t>exceptional, scale the quality of your skill demonstration below.</w:t>
      </w:r>
      <w:r>
        <w:rPr>
          <w:rFonts w:ascii="Times New Roman" w:hAnsi="Times New Roman"/>
          <w:b/>
          <w:bCs/>
          <w:sz w:val="24"/>
          <w:szCs w:val="24"/>
        </w:rPr>
        <w:t xml:space="preserve"> </w:t>
      </w:r>
    </w:p>
    <w:p w14:paraId="58E8B023" w14:textId="363B1C86" w:rsidR="006B148E" w:rsidRPr="00A9790E" w:rsidRDefault="00436A6A" w:rsidP="008F1357">
      <w:pPr>
        <w:pStyle w:val="ListParagraph"/>
        <w:numPr>
          <w:ilvl w:val="0"/>
          <w:numId w:val="9"/>
        </w:numPr>
        <w:spacing w:before="120" w:after="120"/>
        <w:contextualSpacing w:val="0"/>
        <w:rPr>
          <w:rFonts w:ascii="Times New Roman" w:hAnsi="Times New Roman"/>
          <w:b/>
          <w:bCs/>
        </w:rPr>
      </w:pPr>
      <w:r w:rsidRPr="008738F5">
        <w:rPr>
          <w:rFonts w:ascii="Times New Roman" w:hAnsi="Times New Roman"/>
          <w:b/>
          <w:bCs/>
        </w:rPr>
        <w:t xml:space="preserve">Session Management </w:t>
      </w:r>
    </w:p>
    <w:tbl>
      <w:tblPr>
        <w:tblStyle w:val="TableGrid"/>
        <w:tblW w:w="9072" w:type="dxa"/>
        <w:jc w:val="center"/>
        <w:tblLook w:val="04A0" w:firstRow="1" w:lastRow="0" w:firstColumn="1" w:lastColumn="0" w:noHBand="0" w:noVBand="1"/>
      </w:tblPr>
      <w:tblGrid>
        <w:gridCol w:w="2304"/>
        <w:gridCol w:w="1471"/>
        <w:gridCol w:w="5297"/>
      </w:tblGrid>
      <w:tr w:rsidR="00B605A0" w:rsidRPr="008738F5" w14:paraId="7A832F9F" w14:textId="77777777" w:rsidTr="00A9790E">
        <w:trPr>
          <w:tblHeader/>
          <w:jc w:val="center"/>
        </w:trPr>
        <w:tc>
          <w:tcPr>
            <w:tcW w:w="2304" w:type="dxa"/>
            <w:shd w:val="clear" w:color="auto" w:fill="D5DCE4" w:themeFill="text2" w:themeFillTint="33"/>
          </w:tcPr>
          <w:p w14:paraId="7A832F92" w14:textId="77777777" w:rsidR="00876EA1" w:rsidRPr="008738F5" w:rsidRDefault="00876EA1" w:rsidP="008738F5">
            <w:pPr>
              <w:spacing w:before="60" w:after="6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8738F5">
              <w:rPr>
                <w:rFonts w:ascii="Times New Roman" w:hAnsi="Times New Roman"/>
                <w:b/>
                <w:sz w:val="24"/>
                <w:szCs w:val="24"/>
              </w:rPr>
              <w:t>Skills</w:t>
            </w:r>
          </w:p>
        </w:tc>
        <w:tc>
          <w:tcPr>
            <w:tcW w:w="1471" w:type="dxa"/>
            <w:shd w:val="clear" w:color="auto" w:fill="D5DCE4" w:themeFill="text2" w:themeFillTint="33"/>
          </w:tcPr>
          <w:p w14:paraId="31FC683A" w14:textId="598F389E" w:rsidR="00876EA1" w:rsidRPr="008738F5" w:rsidRDefault="00876EA1" w:rsidP="008738F5">
            <w:pPr>
              <w:spacing w:before="60" w:after="6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Rating 0-10</w:t>
            </w:r>
          </w:p>
        </w:tc>
        <w:tc>
          <w:tcPr>
            <w:tcW w:w="5297" w:type="dxa"/>
            <w:shd w:val="clear" w:color="auto" w:fill="D5DCE4" w:themeFill="text2" w:themeFillTint="33"/>
          </w:tcPr>
          <w:p w14:paraId="7A832F9E" w14:textId="23CE0757" w:rsidR="00876EA1" w:rsidRPr="008738F5" w:rsidRDefault="00876EA1" w:rsidP="008738F5">
            <w:pPr>
              <w:spacing w:before="60" w:after="6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8738F5">
              <w:rPr>
                <w:rFonts w:ascii="Times New Roman" w:hAnsi="Times New Roman"/>
                <w:b/>
                <w:sz w:val="24"/>
                <w:szCs w:val="24"/>
              </w:rPr>
              <w:t>Comments</w:t>
            </w:r>
          </w:p>
        </w:tc>
      </w:tr>
      <w:tr w:rsidR="008A44F4" w:rsidRPr="008738F5" w14:paraId="7E1E96E8" w14:textId="77777777" w:rsidTr="00A9790E">
        <w:trPr>
          <w:jc w:val="center"/>
        </w:trPr>
        <w:tc>
          <w:tcPr>
            <w:tcW w:w="2304" w:type="dxa"/>
          </w:tcPr>
          <w:p w14:paraId="4486208C" w14:textId="1CD4FD85" w:rsidR="00876EA1" w:rsidRPr="00A9790E" w:rsidRDefault="00876EA1" w:rsidP="008738F5">
            <w:pPr>
              <w:spacing w:before="60" w:after="60"/>
              <w:rPr>
                <w:rFonts w:ascii="Times New Roman" w:hAnsi="Times New Roman"/>
              </w:rPr>
            </w:pPr>
            <w:r w:rsidRPr="00A9790E">
              <w:rPr>
                <w:rFonts w:ascii="Times New Roman" w:hAnsi="Times New Roman"/>
              </w:rPr>
              <w:t>Ability to effectively review informed consent with client</w:t>
            </w:r>
            <w:r w:rsidRPr="008F1357">
              <w:rPr>
                <w:rFonts w:ascii="Times New Roman" w:hAnsi="Times New Roman"/>
              </w:rPr>
              <w:t>.</w:t>
            </w:r>
          </w:p>
        </w:tc>
        <w:tc>
          <w:tcPr>
            <w:tcW w:w="1471" w:type="dxa"/>
          </w:tcPr>
          <w:p w14:paraId="10F48425" w14:textId="3279DD1A" w:rsidR="00876EA1" w:rsidRPr="00A9790E" w:rsidRDefault="00687998" w:rsidP="008738F5">
            <w:pPr>
              <w:spacing w:before="60" w:after="6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0</w:t>
            </w:r>
          </w:p>
        </w:tc>
        <w:tc>
          <w:tcPr>
            <w:tcW w:w="5297" w:type="dxa"/>
          </w:tcPr>
          <w:p w14:paraId="23333254" w14:textId="0709CF4E" w:rsidR="00876EA1" w:rsidRPr="00A9790E" w:rsidRDefault="008C35C5" w:rsidP="008738F5">
            <w:pPr>
              <w:spacing w:before="60" w:after="6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Not required per instructions, but I did have the client confirm he signed the Informed Consent to Record</w:t>
            </w:r>
          </w:p>
        </w:tc>
      </w:tr>
      <w:tr w:rsidR="008A44F4" w:rsidRPr="008738F5" w14:paraId="7A832FA7" w14:textId="77777777" w:rsidTr="00A9790E">
        <w:trPr>
          <w:jc w:val="center"/>
        </w:trPr>
        <w:tc>
          <w:tcPr>
            <w:tcW w:w="2304" w:type="dxa"/>
          </w:tcPr>
          <w:p w14:paraId="7A832FA0" w14:textId="3567BAC0" w:rsidR="00876EA1" w:rsidRPr="00A9790E" w:rsidRDefault="00876EA1" w:rsidP="008738F5">
            <w:pPr>
              <w:spacing w:before="60" w:after="60"/>
              <w:rPr>
                <w:rFonts w:ascii="Times New Roman" w:hAnsi="Times New Roman"/>
              </w:rPr>
            </w:pPr>
            <w:r w:rsidRPr="00A9790E">
              <w:rPr>
                <w:rFonts w:ascii="Times New Roman" w:hAnsi="Times New Roman"/>
              </w:rPr>
              <w:t xml:space="preserve">Ability to </w:t>
            </w:r>
            <w:r w:rsidR="001B75B6">
              <w:rPr>
                <w:rFonts w:ascii="Times New Roman" w:hAnsi="Times New Roman"/>
              </w:rPr>
              <w:t xml:space="preserve">welcome and </w:t>
            </w:r>
            <w:r w:rsidRPr="00A9790E">
              <w:rPr>
                <w:rFonts w:ascii="Times New Roman" w:hAnsi="Times New Roman"/>
              </w:rPr>
              <w:t>establish rapport with client.</w:t>
            </w:r>
            <w:r w:rsidRPr="008F1357">
              <w:rPr>
                <w:rFonts w:ascii="Times New Roman" w:hAnsi="Times New Roman"/>
              </w:rPr>
              <w:t xml:space="preserve"> </w:t>
            </w:r>
          </w:p>
        </w:tc>
        <w:tc>
          <w:tcPr>
            <w:tcW w:w="1471" w:type="dxa"/>
          </w:tcPr>
          <w:p w14:paraId="287FE8FA" w14:textId="6930AC42" w:rsidR="00876EA1" w:rsidRPr="00A9790E" w:rsidRDefault="00687998" w:rsidP="008738F5">
            <w:pPr>
              <w:spacing w:before="60" w:after="6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5</w:t>
            </w:r>
          </w:p>
        </w:tc>
        <w:tc>
          <w:tcPr>
            <w:tcW w:w="5297" w:type="dxa"/>
          </w:tcPr>
          <w:p w14:paraId="7A832FA6" w14:textId="30C069C8" w:rsidR="00876EA1" w:rsidRPr="00A9790E" w:rsidRDefault="008C35C5" w:rsidP="008738F5">
            <w:pPr>
              <w:spacing w:before="60" w:after="6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I could have asked him a few friendly questions initially before diving </w:t>
            </w:r>
            <w:r w:rsidR="00687998">
              <w:rPr>
                <w:rFonts w:ascii="Times New Roman" w:hAnsi="Times New Roman"/>
              </w:rPr>
              <w:t>into</w:t>
            </w:r>
            <w:r>
              <w:rPr>
                <w:rFonts w:ascii="Times New Roman" w:hAnsi="Times New Roman"/>
              </w:rPr>
              <w:t xml:space="preserve"> the session, but I did welcome him</w:t>
            </w:r>
          </w:p>
        </w:tc>
      </w:tr>
      <w:tr w:rsidR="008A44F4" w:rsidRPr="008738F5" w14:paraId="7A832FAF" w14:textId="77777777" w:rsidTr="00A9790E">
        <w:trPr>
          <w:jc w:val="center"/>
        </w:trPr>
        <w:tc>
          <w:tcPr>
            <w:tcW w:w="2304" w:type="dxa"/>
          </w:tcPr>
          <w:p w14:paraId="7A832FA8" w14:textId="77777777" w:rsidR="00876EA1" w:rsidRPr="00A9790E" w:rsidRDefault="00876EA1" w:rsidP="008738F5">
            <w:pPr>
              <w:spacing w:before="60" w:after="60"/>
              <w:rPr>
                <w:rFonts w:ascii="Times New Roman" w:hAnsi="Times New Roman"/>
              </w:rPr>
            </w:pPr>
            <w:r w:rsidRPr="00A9790E">
              <w:rPr>
                <w:rFonts w:ascii="Times New Roman" w:hAnsi="Times New Roman"/>
              </w:rPr>
              <w:t xml:space="preserve">Ability to open and close session effectively. </w:t>
            </w:r>
          </w:p>
        </w:tc>
        <w:tc>
          <w:tcPr>
            <w:tcW w:w="1471" w:type="dxa"/>
          </w:tcPr>
          <w:p w14:paraId="0A49AEA5" w14:textId="4094A83B" w:rsidR="00876EA1" w:rsidRPr="00A9790E" w:rsidRDefault="00687998" w:rsidP="008738F5">
            <w:pPr>
              <w:spacing w:before="60" w:after="6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9</w:t>
            </w:r>
          </w:p>
        </w:tc>
        <w:tc>
          <w:tcPr>
            <w:tcW w:w="5297" w:type="dxa"/>
          </w:tcPr>
          <w:p w14:paraId="0E497104" w14:textId="47F893A0" w:rsidR="00876EA1" w:rsidRDefault="008C35C5" w:rsidP="008738F5">
            <w:pPr>
              <w:spacing w:before="60" w:after="6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I welcomed him, asked what </w:t>
            </w:r>
            <w:r w:rsidR="00687998">
              <w:rPr>
                <w:rFonts w:ascii="Times New Roman" w:hAnsi="Times New Roman"/>
              </w:rPr>
              <w:t>brought</w:t>
            </w:r>
            <w:r>
              <w:rPr>
                <w:rFonts w:ascii="Times New Roman" w:hAnsi="Times New Roman"/>
              </w:rPr>
              <w:t xml:space="preserve"> him in, and then wrapped up the session by summarizing, setting some homework/goals, and </w:t>
            </w:r>
            <w:r w:rsidR="00687998">
              <w:rPr>
                <w:rFonts w:ascii="Times New Roman" w:hAnsi="Times New Roman"/>
              </w:rPr>
              <w:t>explaining</w:t>
            </w:r>
            <w:r>
              <w:rPr>
                <w:rFonts w:ascii="Times New Roman" w:hAnsi="Times New Roman"/>
              </w:rPr>
              <w:t xml:space="preserve"> what we could discuss on the next </w:t>
            </w:r>
            <w:proofErr w:type="gramStart"/>
            <w:r>
              <w:rPr>
                <w:rFonts w:ascii="Times New Roman" w:hAnsi="Times New Roman"/>
              </w:rPr>
              <w:t>session</w:t>
            </w:r>
            <w:proofErr w:type="gramEnd"/>
          </w:p>
          <w:p w14:paraId="7A832FAE" w14:textId="4FE90C05" w:rsidR="00687998" w:rsidRPr="00A9790E" w:rsidRDefault="00687998" w:rsidP="008738F5">
            <w:pPr>
              <w:spacing w:before="60" w:after="60"/>
              <w:rPr>
                <w:rFonts w:ascii="Times New Roman" w:hAnsi="Times New Roman"/>
              </w:rPr>
            </w:pPr>
          </w:p>
        </w:tc>
      </w:tr>
      <w:tr w:rsidR="008A44F4" w:rsidRPr="008738F5" w14:paraId="7A832FB7" w14:textId="77777777" w:rsidTr="00A9790E">
        <w:trPr>
          <w:jc w:val="center"/>
        </w:trPr>
        <w:tc>
          <w:tcPr>
            <w:tcW w:w="2304" w:type="dxa"/>
          </w:tcPr>
          <w:p w14:paraId="7A832FB0" w14:textId="77777777" w:rsidR="00876EA1" w:rsidRPr="00A9790E" w:rsidRDefault="00876EA1" w:rsidP="008738F5">
            <w:pPr>
              <w:spacing w:before="60" w:after="60"/>
              <w:rPr>
                <w:rFonts w:ascii="Times New Roman" w:hAnsi="Times New Roman"/>
              </w:rPr>
            </w:pPr>
            <w:r w:rsidRPr="00A9790E">
              <w:rPr>
                <w:rFonts w:ascii="Times New Roman" w:hAnsi="Times New Roman"/>
              </w:rPr>
              <w:t xml:space="preserve">Ability to provide timely warning towards the end of the session. </w:t>
            </w:r>
          </w:p>
        </w:tc>
        <w:tc>
          <w:tcPr>
            <w:tcW w:w="1471" w:type="dxa"/>
          </w:tcPr>
          <w:p w14:paraId="45131692" w14:textId="151717E6" w:rsidR="00876EA1" w:rsidRPr="00A9790E" w:rsidRDefault="00687998" w:rsidP="008738F5">
            <w:pPr>
              <w:spacing w:before="60" w:after="6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0</w:t>
            </w:r>
          </w:p>
        </w:tc>
        <w:tc>
          <w:tcPr>
            <w:tcW w:w="5297" w:type="dxa"/>
          </w:tcPr>
          <w:p w14:paraId="122B2822" w14:textId="23812CE7" w:rsidR="00876EA1" w:rsidRDefault="008C35C5" w:rsidP="008738F5">
            <w:pPr>
              <w:spacing w:before="60" w:after="6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With it being such a short clip, I did not give a warning, but I will </w:t>
            </w:r>
            <w:r w:rsidR="00687998">
              <w:rPr>
                <w:rFonts w:ascii="Times New Roman" w:hAnsi="Times New Roman"/>
              </w:rPr>
              <w:t>consider that</w:t>
            </w:r>
            <w:r>
              <w:rPr>
                <w:rFonts w:ascii="Times New Roman" w:hAnsi="Times New Roman"/>
              </w:rPr>
              <w:t xml:space="preserve"> in the </w:t>
            </w:r>
            <w:proofErr w:type="gramStart"/>
            <w:r>
              <w:rPr>
                <w:rFonts w:ascii="Times New Roman" w:hAnsi="Times New Roman"/>
              </w:rPr>
              <w:t>future</w:t>
            </w:r>
            <w:proofErr w:type="gramEnd"/>
          </w:p>
          <w:p w14:paraId="7A832FB6" w14:textId="60FA237C" w:rsidR="00687998" w:rsidRPr="00A9790E" w:rsidRDefault="00687998" w:rsidP="008738F5">
            <w:pPr>
              <w:spacing w:before="60" w:after="60"/>
              <w:rPr>
                <w:rFonts w:ascii="Times New Roman" w:hAnsi="Times New Roman"/>
              </w:rPr>
            </w:pPr>
          </w:p>
        </w:tc>
      </w:tr>
    </w:tbl>
    <w:p w14:paraId="7A832FB8" w14:textId="011370CD" w:rsidR="008569FE" w:rsidRPr="00216E3C" w:rsidRDefault="008569FE" w:rsidP="00977073">
      <w:pPr>
        <w:rPr>
          <w:rFonts w:ascii="Times New Roman" w:hAnsi="Times New Roman"/>
          <w:sz w:val="20"/>
          <w:szCs w:val="20"/>
        </w:rPr>
      </w:pPr>
    </w:p>
    <w:p w14:paraId="02C2F92B" w14:textId="7218B5DB" w:rsidR="009F7FA6" w:rsidRPr="00A9790E" w:rsidRDefault="00492A47" w:rsidP="00CC622F">
      <w:pPr>
        <w:pStyle w:val="ListParagraph"/>
        <w:numPr>
          <w:ilvl w:val="0"/>
          <w:numId w:val="9"/>
        </w:numPr>
        <w:spacing w:after="120"/>
        <w:contextualSpacing w:val="0"/>
        <w:rPr>
          <w:rFonts w:ascii="Times New Roman" w:hAnsi="Times New Roman"/>
          <w:b/>
          <w:bCs/>
        </w:rPr>
      </w:pPr>
      <w:r w:rsidRPr="008738F5">
        <w:rPr>
          <w:rFonts w:ascii="Times New Roman" w:hAnsi="Times New Roman"/>
          <w:b/>
          <w:bCs/>
        </w:rPr>
        <w:t>Attending Skills</w:t>
      </w:r>
    </w:p>
    <w:tbl>
      <w:tblPr>
        <w:tblStyle w:val="TableGrid"/>
        <w:tblW w:w="9072" w:type="dxa"/>
        <w:jc w:val="center"/>
        <w:tblLook w:val="04A0" w:firstRow="1" w:lastRow="0" w:firstColumn="1" w:lastColumn="0" w:noHBand="0" w:noVBand="1"/>
      </w:tblPr>
      <w:tblGrid>
        <w:gridCol w:w="2304"/>
        <w:gridCol w:w="1469"/>
        <w:gridCol w:w="5299"/>
      </w:tblGrid>
      <w:tr w:rsidR="009F7FA6" w:rsidRPr="008738F5" w14:paraId="7A832FC7" w14:textId="77777777" w:rsidTr="00A9790E">
        <w:trPr>
          <w:tblHeader/>
          <w:jc w:val="center"/>
        </w:trPr>
        <w:tc>
          <w:tcPr>
            <w:tcW w:w="2304" w:type="dxa"/>
            <w:shd w:val="clear" w:color="auto" w:fill="D5DCE4" w:themeFill="text2" w:themeFillTint="33"/>
          </w:tcPr>
          <w:p w14:paraId="7A832FBA" w14:textId="77777777" w:rsidR="009F7FA6" w:rsidRPr="008738F5" w:rsidRDefault="009F7FA6" w:rsidP="008738F5">
            <w:pPr>
              <w:spacing w:before="60" w:after="6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8738F5">
              <w:rPr>
                <w:rFonts w:ascii="Times New Roman" w:hAnsi="Times New Roman"/>
                <w:b/>
                <w:sz w:val="24"/>
                <w:szCs w:val="24"/>
              </w:rPr>
              <w:lastRenderedPageBreak/>
              <w:t>Skills</w:t>
            </w:r>
          </w:p>
        </w:tc>
        <w:tc>
          <w:tcPr>
            <w:tcW w:w="1469" w:type="dxa"/>
            <w:shd w:val="clear" w:color="auto" w:fill="D5DCE4" w:themeFill="text2" w:themeFillTint="33"/>
          </w:tcPr>
          <w:p w14:paraId="7A832FBC" w14:textId="12092A9E" w:rsidR="009F7FA6" w:rsidRPr="008738F5" w:rsidRDefault="00CC3334" w:rsidP="008738F5">
            <w:pPr>
              <w:spacing w:before="60" w:after="6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Rating 0-10</w:t>
            </w:r>
          </w:p>
        </w:tc>
        <w:tc>
          <w:tcPr>
            <w:tcW w:w="5299" w:type="dxa"/>
            <w:shd w:val="clear" w:color="auto" w:fill="D5DCE4" w:themeFill="text2" w:themeFillTint="33"/>
          </w:tcPr>
          <w:p w14:paraId="7A832FC6" w14:textId="77777777" w:rsidR="009F7FA6" w:rsidRPr="008738F5" w:rsidRDefault="009F7FA6" w:rsidP="009F7FA6">
            <w:pPr>
              <w:spacing w:before="60" w:after="6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8738F5">
              <w:rPr>
                <w:rFonts w:ascii="Times New Roman" w:hAnsi="Times New Roman"/>
                <w:b/>
                <w:sz w:val="24"/>
                <w:szCs w:val="24"/>
              </w:rPr>
              <w:t>Comments</w:t>
            </w:r>
          </w:p>
        </w:tc>
      </w:tr>
      <w:tr w:rsidR="009F7FA6" w:rsidRPr="008738F5" w14:paraId="7A832FCF" w14:textId="77777777" w:rsidTr="00A9790E">
        <w:trPr>
          <w:jc w:val="center"/>
        </w:trPr>
        <w:tc>
          <w:tcPr>
            <w:tcW w:w="2304" w:type="dxa"/>
          </w:tcPr>
          <w:p w14:paraId="7A832FC8" w14:textId="75D4362A" w:rsidR="009F7FA6" w:rsidRPr="00A9790E" w:rsidRDefault="009F7FA6" w:rsidP="008738F5">
            <w:pPr>
              <w:spacing w:before="60" w:after="60"/>
              <w:rPr>
                <w:rFonts w:ascii="Times New Roman" w:hAnsi="Times New Roman"/>
              </w:rPr>
            </w:pPr>
            <w:r w:rsidRPr="00A9790E">
              <w:rPr>
                <w:rFonts w:ascii="Times New Roman" w:hAnsi="Times New Roman"/>
              </w:rPr>
              <w:t>Ability to engage in appropriate eye contact</w:t>
            </w:r>
            <w:r w:rsidR="00BE62BF">
              <w:rPr>
                <w:rFonts w:ascii="Times New Roman" w:hAnsi="Times New Roman"/>
              </w:rPr>
              <w:t>.</w:t>
            </w:r>
          </w:p>
        </w:tc>
        <w:tc>
          <w:tcPr>
            <w:tcW w:w="1469" w:type="dxa"/>
          </w:tcPr>
          <w:p w14:paraId="7A832FC9" w14:textId="6A3D32D5" w:rsidR="009F7FA6" w:rsidRPr="008738F5" w:rsidRDefault="008C35C5" w:rsidP="008738F5">
            <w:pPr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9</w:t>
            </w:r>
          </w:p>
        </w:tc>
        <w:tc>
          <w:tcPr>
            <w:tcW w:w="5299" w:type="dxa"/>
          </w:tcPr>
          <w:p w14:paraId="7A832FCE" w14:textId="1D11D1F8" w:rsidR="009F7FA6" w:rsidRPr="008738F5" w:rsidRDefault="008C35C5" w:rsidP="008738F5">
            <w:pPr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I noticed that when I was talking, I looked up in thought, but I felt I was making the appropriate amount of eye contact</w:t>
            </w:r>
          </w:p>
        </w:tc>
      </w:tr>
      <w:tr w:rsidR="009F7FA6" w:rsidRPr="008738F5" w14:paraId="7A832FD7" w14:textId="77777777" w:rsidTr="00A9790E">
        <w:trPr>
          <w:jc w:val="center"/>
        </w:trPr>
        <w:tc>
          <w:tcPr>
            <w:tcW w:w="2304" w:type="dxa"/>
          </w:tcPr>
          <w:p w14:paraId="1A02FBAC" w14:textId="201AFEFF" w:rsidR="009F7FA6" w:rsidRPr="00A9790E" w:rsidRDefault="009F7FA6" w:rsidP="008738F5">
            <w:pPr>
              <w:spacing w:before="60" w:after="60"/>
              <w:rPr>
                <w:rFonts w:ascii="Times New Roman" w:hAnsi="Times New Roman"/>
              </w:rPr>
            </w:pPr>
            <w:r w:rsidRPr="00A9790E">
              <w:rPr>
                <w:rFonts w:ascii="Times New Roman" w:hAnsi="Times New Roman"/>
              </w:rPr>
              <w:t>Ability to use SOLER</w:t>
            </w:r>
          </w:p>
          <w:p w14:paraId="7A832FD0" w14:textId="04B4B47C" w:rsidR="009F7FA6" w:rsidRPr="00A9790E" w:rsidRDefault="009F7FA6" w:rsidP="008738F5">
            <w:pPr>
              <w:spacing w:before="60" w:after="60"/>
              <w:rPr>
                <w:rFonts w:ascii="Times New Roman" w:hAnsi="Times New Roman"/>
              </w:rPr>
            </w:pPr>
            <w:r w:rsidRPr="00A9790E">
              <w:rPr>
                <w:rFonts w:ascii="Times New Roman" w:hAnsi="Times New Roman"/>
                <w:i/>
              </w:rPr>
              <w:t>(</w:t>
            </w:r>
            <w:r w:rsidR="005544EF" w:rsidRPr="005544EF">
              <w:rPr>
                <w:rFonts w:ascii="Times New Roman" w:hAnsi="Times New Roman"/>
                <w:i/>
              </w:rPr>
              <w:t>Face</w:t>
            </w:r>
            <w:r w:rsidRPr="00A9790E">
              <w:rPr>
                <w:rFonts w:ascii="Times New Roman" w:hAnsi="Times New Roman"/>
                <w:i/>
              </w:rPr>
              <w:t xml:space="preserve"> client, open posture, nodding head, leaning in, and relax posture)</w:t>
            </w:r>
            <w:r w:rsidR="00BE62BF">
              <w:rPr>
                <w:rFonts w:ascii="Times New Roman" w:hAnsi="Times New Roman"/>
                <w:i/>
              </w:rPr>
              <w:t>.</w:t>
            </w:r>
            <w:r w:rsidRPr="00A9790E">
              <w:rPr>
                <w:rFonts w:ascii="Times New Roman" w:hAnsi="Times New Roman"/>
              </w:rPr>
              <w:t xml:space="preserve"> </w:t>
            </w:r>
          </w:p>
        </w:tc>
        <w:tc>
          <w:tcPr>
            <w:tcW w:w="1469" w:type="dxa"/>
          </w:tcPr>
          <w:p w14:paraId="7A832FD1" w14:textId="054BC1B5" w:rsidR="009F7FA6" w:rsidRPr="008738F5" w:rsidRDefault="00C5740A" w:rsidP="008738F5">
            <w:pPr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9</w:t>
            </w:r>
          </w:p>
        </w:tc>
        <w:tc>
          <w:tcPr>
            <w:tcW w:w="5299" w:type="dxa"/>
          </w:tcPr>
          <w:p w14:paraId="7A832FD6" w14:textId="53A5F8FE" w:rsidR="009F7FA6" w:rsidRPr="008738F5" w:rsidRDefault="008C35C5" w:rsidP="008738F5">
            <w:pPr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My body was actively engaged, and I was nodding to confirm active listening</w:t>
            </w:r>
          </w:p>
        </w:tc>
      </w:tr>
      <w:tr w:rsidR="009F7FA6" w:rsidRPr="008738F5" w14:paraId="19A5FD4D" w14:textId="77777777" w:rsidTr="00A9790E">
        <w:trPr>
          <w:jc w:val="center"/>
        </w:trPr>
        <w:tc>
          <w:tcPr>
            <w:tcW w:w="2304" w:type="dxa"/>
          </w:tcPr>
          <w:p w14:paraId="0AC9C33C" w14:textId="6A52A964" w:rsidR="009F7FA6" w:rsidRPr="00A9790E" w:rsidRDefault="009F7FA6" w:rsidP="008738F5">
            <w:pPr>
              <w:spacing w:before="60" w:after="60"/>
              <w:rPr>
                <w:rFonts w:ascii="Times New Roman" w:hAnsi="Times New Roman"/>
              </w:rPr>
            </w:pPr>
            <w:r w:rsidRPr="00A9790E">
              <w:rPr>
                <w:rFonts w:ascii="Times New Roman" w:hAnsi="Times New Roman"/>
              </w:rPr>
              <w:t xml:space="preserve">Ability to </w:t>
            </w:r>
            <w:r w:rsidR="004F1BDC">
              <w:rPr>
                <w:rFonts w:ascii="Times New Roman" w:hAnsi="Times New Roman"/>
              </w:rPr>
              <w:t>validate client’s exper</w:t>
            </w:r>
            <w:r w:rsidR="00997D35">
              <w:rPr>
                <w:rFonts w:ascii="Times New Roman" w:hAnsi="Times New Roman"/>
              </w:rPr>
              <w:t>ience</w:t>
            </w:r>
            <w:r w:rsidR="00BE62BF">
              <w:rPr>
                <w:rFonts w:ascii="Times New Roman" w:hAnsi="Times New Roman"/>
              </w:rPr>
              <w:t>.</w:t>
            </w:r>
          </w:p>
        </w:tc>
        <w:tc>
          <w:tcPr>
            <w:tcW w:w="1469" w:type="dxa"/>
          </w:tcPr>
          <w:p w14:paraId="795393A9" w14:textId="15659571" w:rsidR="009F7FA6" w:rsidRPr="008738F5" w:rsidRDefault="00C5740A" w:rsidP="008738F5">
            <w:pPr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9</w:t>
            </w:r>
          </w:p>
        </w:tc>
        <w:tc>
          <w:tcPr>
            <w:tcW w:w="5299" w:type="dxa"/>
          </w:tcPr>
          <w:p w14:paraId="70A8DFFE" w14:textId="40FC90F8" w:rsidR="009F7FA6" w:rsidRPr="008738F5" w:rsidRDefault="008C35C5" w:rsidP="008738F5">
            <w:pPr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I validated his experience a few times by letting him know I understood his feelings</w:t>
            </w:r>
          </w:p>
        </w:tc>
      </w:tr>
      <w:tr w:rsidR="009F7FA6" w:rsidRPr="008738F5" w14:paraId="7BB6F912" w14:textId="77777777" w:rsidTr="00A9790E">
        <w:trPr>
          <w:jc w:val="center"/>
        </w:trPr>
        <w:tc>
          <w:tcPr>
            <w:tcW w:w="2304" w:type="dxa"/>
          </w:tcPr>
          <w:p w14:paraId="4EA0563D" w14:textId="03949DF9" w:rsidR="009F7FA6" w:rsidRPr="00A9790E" w:rsidRDefault="009F7FA6" w:rsidP="00290660">
            <w:pPr>
              <w:spacing w:before="60" w:after="60"/>
              <w:rPr>
                <w:rFonts w:ascii="Times New Roman" w:hAnsi="Times New Roman"/>
              </w:rPr>
            </w:pPr>
            <w:r w:rsidRPr="00A9790E">
              <w:rPr>
                <w:rFonts w:ascii="Times New Roman" w:hAnsi="Times New Roman"/>
              </w:rPr>
              <w:t>Ability to reflect content through paraphrase</w:t>
            </w:r>
            <w:r w:rsidR="00BE62BF">
              <w:rPr>
                <w:rFonts w:ascii="Times New Roman" w:hAnsi="Times New Roman"/>
              </w:rPr>
              <w:t>.</w:t>
            </w:r>
          </w:p>
        </w:tc>
        <w:tc>
          <w:tcPr>
            <w:tcW w:w="1469" w:type="dxa"/>
          </w:tcPr>
          <w:p w14:paraId="781951F3" w14:textId="6B5AC645" w:rsidR="009F7FA6" w:rsidRPr="008738F5" w:rsidRDefault="00C5740A" w:rsidP="00290660">
            <w:pPr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9</w:t>
            </w:r>
          </w:p>
        </w:tc>
        <w:tc>
          <w:tcPr>
            <w:tcW w:w="5299" w:type="dxa"/>
          </w:tcPr>
          <w:p w14:paraId="2B65CEB0" w14:textId="04C2A105" w:rsidR="009F7FA6" w:rsidRPr="008738F5" w:rsidRDefault="008C35C5" w:rsidP="00290660">
            <w:pPr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I reiterated a few things he had said</w:t>
            </w:r>
          </w:p>
        </w:tc>
      </w:tr>
      <w:tr w:rsidR="009F7FA6" w:rsidRPr="008738F5" w14:paraId="7A9CF442" w14:textId="77777777" w:rsidTr="00A9790E">
        <w:trPr>
          <w:jc w:val="center"/>
        </w:trPr>
        <w:tc>
          <w:tcPr>
            <w:tcW w:w="2304" w:type="dxa"/>
          </w:tcPr>
          <w:p w14:paraId="05442968" w14:textId="42954083" w:rsidR="009F7FA6" w:rsidRPr="00A9790E" w:rsidRDefault="00B34123" w:rsidP="00290660">
            <w:pPr>
              <w:spacing w:before="60" w:after="60"/>
              <w:rPr>
                <w:rFonts w:ascii="Times New Roman" w:hAnsi="Times New Roman"/>
              </w:rPr>
            </w:pPr>
            <w:r w:rsidRPr="00B74103">
              <w:rPr>
                <w:rFonts w:ascii="Times New Roman" w:hAnsi="Times New Roman"/>
              </w:rPr>
              <w:t xml:space="preserve">Ability to use nonverbals empathic listening </w:t>
            </w:r>
            <w:r w:rsidRPr="00B74103">
              <w:rPr>
                <w:rFonts w:ascii="Times New Roman" w:hAnsi="Times New Roman"/>
                <w:i/>
                <w:iCs/>
              </w:rPr>
              <w:t>(minimal encouragers, empathy in facial expressions and nods</w:t>
            </w:r>
            <w:r w:rsidR="0080123D" w:rsidRPr="00B74103">
              <w:rPr>
                <w:rFonts w:ascii="Times New Roman" w:hAnsi="Times New Roman"/>
                <w:i/>
                <w:iCs/>
              </w:rPr>
              <w:t>)</w:t>
            </w:r>
            <w:r w:rsidR="0080123D">
              <w:rPr>
                <w:rFonts w:ascii="Times New Roman" w:hAnsi="Times New Roman"/>
              </w:rPr>
              <w:t>.</w:t>
            </w:r>
          </w:p>
        </w:tc>
        <w:tc>
          <w:tcPr>
            <w:tcW w:w="1469" w:type="dxa"/>
          </w:tcPr>
          <w:p w14:paraId="22F531EE" w14:textId="18D1ADFC" w:rsidR="009F7FA6" w:rsidRPr="008738F5" w:rsidRDefault="00C5740A" w:rsidP="00290660">
            <w:pPr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9</w:t>
            </w:r>
          </w:p>
        </w:tc>
        <w:tc>
          <w:tcPr>
            <w:tcW w:w="5299" w:type="dxa"/>
          </w:tcPr>
          <w:p w14:paraId="56BF0E85" w14:textId="0FB61425" w:rsidR="009F7FA6" w:rsidRPr="008738F5" w:rsidRDefault="008C35C5" w:rsidP="00290660">
            <w:pPr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I did ask him to tell me more…</w:t>
            </w:r>
          </w:p>
        </w:tc>
      </w:tr>
      <w:tr w:rsidR="009F7FA6" w:rsidRPr="008738F5" w14:paraId="0AACE6EE" w14:textId="77777777" w:rsidTr="00A9790E">
        <w:trPr>
          <w:jc w:val="center"/>
        </w:trPr>
        <w:tc>
          <w:tcPr>
            <w:tcW w:w="2304" w:type="dxa"/>
          </w:tcPr>
          <w:p w14:paraId="58EFC3F4" w14:textId="5CA7A654" w:rsidR="009F7FA6" w:rsidRPr="00A9790E" w:rsidRDefault="009F7FA6" w:rsidP="00290660">
            <w:pPr>
              <w:spacing w:before="60" w:after="60"/>
              <w:rPr>
                <w:rFonts w:ascii="Times New Roman" w:hAnsi="Times New Roman"/>
              </w:rPr>
            </w:pPr>
            <w:r w:rsidRPr="00A9790E">
              <w:rPr>
                <w:rFonts w:ascii="Times New Roman" w:hAnsi="Times New Roman"/>
              </w:rPr>
              <w:t xml:space="preserve">Ability to demonstrate </w:t>
            </w:r>
            <w:r w:rsidR="00B34123">
              <w:rPr>
                <w:rFonts w:ascii="Times New Roman" w:hAnsi="Times New Roman"/>
              </w:rPr>
              <w:t xml:space="preserve">verbal </w:t>
            </w:r>
            <w:r w:rsidRPr="00A9790E">
              <w:rPr>
                <w:rFonts w:ascii="Times New Roman" w:hAnsi="Times New Roman"/>
              </w:rPr>
              <w:t>empathy</w:t>
            </w:r>
            <w:r w:rsidR="00BE62BF">
              <w:rPr>
                <w:rFonts w:ascii="Times New Roman" w:hAnsi="Times New Roman"/>
              </w:rPr>
              <w:t>.</w:t>
            </w:r>
          </w:p>
        </w:tc>
        <w:tc>
          <w:tcPr>
            <w:tcW w:w="1469" w:type="dxa"/>
          </w:tcPr>
          <w:p w14:paraId="013D59FC" w14:textId="0DEC8C8E" w:rsidR="009F7FA6" w:rsidRPr="008738F5" w:rsidRDefault="00C5740A" w:rsidP="00290660">
            <w:pPr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9</w:t>
            </w:r>
          </w:p>
        </w:tc>
        <w:tc>
          <w:tcPr>
            <w:tcW w:w="5299" w:type="dxa"/>
          </w:tcPr>
          <w:p w14:paraId="5599DC7F" w14:textId="7DCF2C24" w:rsidR="009F7FA6" w:rsidRPr="008738F5" w:rsidRDefault="008C35C5" w:rsidP="00290660">
            <w:pPr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I told him how that must be tough</w:t>
            </w:r>
          </w:p>
        </w:tc>
      </w:tr>
      <w:tr w:rsidR="009F7FA6" w:rsidRPr="008738F5" w14:paraId="7A832FE0" w14:textId="77777777" w:rsidTr="00A9790E">
        <w:trPr>
          <w:jc w:val="center"/>
        </w:trPr>
        <w:tc>
          <w:tcPr>
            <w:tcW w:w="2304" w:type="dxa"/>
          </w:tcPr>
          <w:p w14:paraId="7A832FD8" w14:textId="521E0132" w:rsidR="009F7FA6" w:rsidRPr="00A9790E" w:rsidRDefault="009F7FA6" w:rsidP="00290660">
            <w:pPr>
              <w:spacing w:before="60" w:after="60"/>
              <w:rPr>
                <w:rFonts w:ascii="Times New Roman" w:hAnsi="Times New Roman"/>
              </w:rPr>
            </w:pPr>
            <w:r w:rsidRPr="00A9790E">
              <w:rPr>
                <w:rFonts w:ascii="Times New Roman" w:hAnsi="Times New Roman"/>
              </w:rPr>
              <w:t>Ability to reflect feelings</w:t>
            </w:r>
            <w:r w:rsidR="00BE62BF">
              <w:rPr>
                <w:rFonts w:ascii="Times New Roman" w:hAnsi="Times New Roman"/>
              </w:rPr>
              <w:t>.</w:t>
            </w:r>
          </w:p>
          <w:p w14:paraId="7A832FD9" w14:textId="5EA94628" w:rsidR="009F7FA6" w:rsidRPr="00A9790E" w:rsidRDefault="009F7FA6" w:rsidP="00290660">
            <w:pPr>
              <w:spacing w:before="60" w:after="60"/>
              <w:rPr>
                <w:rFonts w:ascii="Times New Roman" w:hAnsi="Times New Roman"/>
                <w:i/>
              </w:rPr>
            </w:pPr>
            <w:r w:rsidRPr="009F7FA6">
              <w:rPr>
                <w:rFonts w:ascii="Times New Roman" w:hAnsi="Times New Roman"/>
                <w:i/>
              </w:rPr>
              <w:t>Try using the format (You said you feel ____ when ___</w:t>
            </w:r>
            <w:r w:rsidR="00CC622F">
              <w:rPr>
                <w:rFonts w:ascii="Times New Roman" w:hAnsi="Times New Roman"/>
                <w:i/>
              </w:rPr>
              <w:t>.</w:t>
            </w:r>
            <w:r w:rsidRPr="009F7FA6">
              <w:rPr>
                <w:rFonts w:ascii="Times New Roman" w:hAnsi="Times New Roman"/>
                <w:i/>
              </w:rPr>
              <w:t xml:space="preserve"> </w:t>
            </w:r>
            <w:r w:rsidR="00CC622F">
              <w:rPr>
                <w:rFonts w:ascii="Times New Roman" w:hAnsi="Times New Roman"/>
                <w:i/>
              </w:rPr>
              <w:t>I</w:t>
            </w:r>
            <w:r w:rsidRPr="009F7FA6">
              <w:rPr>
                <w:rFonts w:ascii="Times New Roman" w:hAnsi="Times New Roman"/>
                <w:i/>
              </w:rPr>
              <w:t>s that right?) Phrase this tentatively so that clients can reject or modify your reflection if it is not correct.</w:t>
            </w:r>
          </w:p>
        </w:tc>
        <w:tc>
          <w:tcPr>
            <w:tcW w:w="1469" w:type="dxa"/>
          </w:tcPr>
          <w:p w14:paraId="7A832FDA" w14:textId="099227D5" w:rsidR="009F7FA6" w:rsidRPr="008738F5" w:rsidRDefault="00C5740A" w:rsidP="00290660">
            <w:pPr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9</w:t>
            </w:r>
          </w:p>
        </w:tc>
        <w:tc>
          <w:tcPr>
            <w:tcW w:w="5299" w:type="dxa"/>
          </w:tcPr>
          <w:p w14:paraId="7A832FDF" w14:textId="066CE109" w:rsidR="009F7FA6" w:rsidRPr="008738F5" w:rsidRDefault="00C5740A" w:rsidP="00290660">
            <w:pPr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I paraphrased and asked if that is correct, that I understand it may be hard for him not to have time to himself</w:t>
            </w:r>
          </w:p>
        </w:tc>
      </w:tr>
      <w:tr w:rsidR="009F7FA6" w:rsidRPr="008738F5" w14:paraId="7A83300A" w14:textId="77777777" w:rsidTr="00A9790E">
        <w:trPr>
          <w:jc w:val="center"/>
        </w:trPr>
        <w:tc>
          <w:tcPr>
            <w:tcW w:w="2304" w:type="dxa"/>
          </w:tcPr>
          <w:p w14:paraId="7A833003" w14:textId="7F0E93E5" w:rsidR="009F7FA6" w:rsidRPr="00A9790E" w:rsidRDefault="00181D89" w:rsidP="00290660">
            <w:pPr>
              <w:spacing w:before="60" w:after="6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Ability to use open ended questions including scaling, onset, frequency, </w:t>
            </w:r>
            <w:r w:rsidR="0080123D">
              <w:rPr>
                <w:rFonts w:ascii="Times New Roman" w:hAnsi="Times New Roman"/>
              </w:rPr>
              <w:t>duration,</w:t>
            </w:r>
            <w:r>
              <w:rPr>
                <w:rFonts w:ascii="Times New Roman" w:hAnsi="Times New Roman"/>
              </w:rPr>
              <w:t xml:space="preserve"> and intensity.</w:t>
            </w:r>
          </w:p>
        </w:tc>
        <w:tc>
          <w:tcPr>
            <w:tcW w:w="1469" w:type="dxa"/>
          </w:tcPr>
          <w:p w14:paraId="7A833004" w14:textId="25498B4E" w:rsidR="009F7FA6" w:rsidRPr="008738F5" w:rsidRDefault="00CD2114" w:rsidP="00290660">
            <w:pPr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8</w:t>
            </w:r>
          </w:p>
        </w:tc>
        <w:tc>
          <w:tcPr>
            <w:tcW w:w="5299" w:type="dxa"/>
          </w:tcPr>
          <w:p w14:paraId="7A833009" w14:textId="0983E58A" w:rsidR="009F7FA6" w:rsidRPr="008738F5" w:rsidRDefault="00C5740A" w:rsidP="00290660">
            <w:pPr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Used “tell me a little more about that”</w:t>
            </w:r>
          </w:p>
        </w:tc>
      </w:tr>
      <w:tr w:rsidR="00593FDA" w:rsidRPr="008738F5" w14:paraId="7E0D299D" w14:textId="77777777" w:rsidTr="009F7FA6">
        <w:trPr>
          <w:jc w:val="center"/>
        </w:trPr>
        <w:tc>
          <w:tcPr>
            <w:tcW w:w="2304" w:type="dxa"/>
          </w:tcPr>
          <w:p w14:paraId="3A031E32" w14:textId="2249E3BC" w:rsidR="00593FDA" w:rsidRDefault="00593FDA" w:rsidP="00593FDA">
            <w:pPr>
              <w:spacing w:before="60" w:after="6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Ability to identify the unmet needs of client.</w:t>
            </w:r>
          </w:p>
        </w:tc>
        <w:tc>
          <w:tcPr>
            <w:tcW w:w="1469" w:type="dxa"/>
          </w:tcPr>
          <w:p w14:paraId="24AA24AE" w14:textId="648AD4F7" w:rsidR="00593FDA" w:rsidRPr="008738F5" w:rsidRDefault="00C5740A" w:rsidP="00593FDA">
            <w:pPr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9</w:t>
            </w:r>
          </w:p>
        </w:tc>
        <w:tc>
          <w:tcPr>
            <w:tcW w:w="5299" w:type="dxa"/>
          </w:tcPr>
          <w:p w14:paraId="2E4DE9C0" w14:textId="3FAADB95" w:rsidR="00593FDA" w:rsidRPr="008738F5" w:rsidRDefault="00C5740A" w:rsidP="00593FDA">
            <w:pPr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He is not getting enough alone or quiet time</w:t>
            </w:r>
          </w:p>
        </w:tc>
      </w:tr>
      <w:tr w:rsidR="00593FDA" w:rsidRPr="008738F5" w14:paraId="362FCD10" w14:textId="77777777" w:rsidTr="009F7FA6">
        <w:trPr>
          <w:jc w:val="center"/>
        </w:trPr>
        <w:tc>
          <w:tcPr>
            <w:tcW w:w="2304" w:type="dxa"/>
          </w:tcPr>
          <w:p w14:paraId="653760FD" w14:textId="07B25547" w:rsidR="00593FDA" w:rsidRDefault="00593FDA" w:rsidP="00593FDA">
            <w:pPr>
              <w:spacing w:before="60" w:after="6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Ability to demonstrate reframing.</w:t>
            </w:r>
          </w:p>
        </w:tc>
        <w:tc>
          <w:tcPr>
            <w:tcW w:w="1469" w:type="dxa"/>
          </w:tcPr>
          <w:p w14:paraId="1890C459" w14:textId="04CF32B8" w:rsidR="00593FDA" w:rsidRPr="008738F5" w:rsidRDefault="00E85119" w:rsidP="00593FDA">
            <w:pPr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8</w:t>
            </w:r>
          </w:p>
        </w:tc>
        <w:tc>
          <w:tcPr>
            <w:tcW w:w="5299" w:type="dxa"/>
          </w:tcPr>
          <w:p w14:paraId="04C9362B" w14:textId="3238D02E" w:rsidR="00593FDA" w:rsidRPr="008738F5" w:rsidRDefault="00E85119" w:rsidP="00593FDA">
            <w:pPr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He mentioned positive things he would like to see happen, so I reframed his thoughts into a plan he devised</w:t>
            </w:r>
          </w:p>
        </w:tc>
      </w:tr>
      <w:tr w:rsidR="00593FDA" w:rsidRPr="008738F5" w14:paraId="7587B41C" w14:textId="77777777" w:rsidTr="009F7FA6">
        <w:trPr>
          <w:jc w:val="center"/>
        </w:trPr>
        <w:tc>
          <w:tcPr>
            <w:tcW w:w="2304" w:type="dxa"/>
          </w:tcPr>
          <w:p w14:paraId="51EFA20E" w14:textId="5F7E3E30" w:rsidR="00593FDA" w:rsidRDefault="00593FDA" w:rsidP="00593FDA">
            <w:pPr>
              <w:spacing w:before="60" w:after="6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lastRenderedPageBreak/>
              <w:t>Ability to reveal resilience in client and/or identify ways to increase resilience with client.</w:t>
            </w:r>
          </w:p>
        </w:tc>
        <w:tc>
          <w:tcPr>
            <w:tcW w:w="1469" w:type="dxa"/>
          </w:tcPr>
          <w:p w14:paraId="7128CA13" w14:textId="6EB8F3E2" w:rsidR="00593FDA" w:rsidRPr="008738F5" w:rsidRDefault="00E85119" w:rsidP="00593FDA">
            <w:pPr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0</w:t>
            </w:r>
          </w:p>
        </w:tc>
        <w:tc>
          <w:tcPr>
            <w:tcW w:w="5299" w:type="dxa"/>
          </w:tcPr>
          <w:p w14:paraId="44DD36AF" w14:textId="02D5C381" w:rsidR="00593FDA" w:rsidRPr="008738F5" w:rsidRDefault="00E85119" w:rsidP="00593FDA">
            <w:pPr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Mentioned his ideas</w:t>
            </w:r>
            <w:r w:rsidR="00CD2114">
              <w:rPr>
                <w:rFonts w:ascii="Times New Roman" w:hAnsi="Times New Roman"/>
                <w:sz w:val="24"/>
                <w:szCs w:val="24"/>
              </w:rPr>
              <w:t xml:space="preserve"> being discovered, praising him on coming up with a plan, and empowered him to embrace his idea to find more quiet time for himself</w:t>
            </w:r>
          </w:p>
        </w:tc>
      </w:tr>
      <w:tr w:rsidR="00593FDA" w:rsidRPr="008738F5" w14:paraId="4EC22745" w14:textId="77777777" w:rsidTr="009F7FA6">
        <w:trPr>
          <w:jc w:val="center"/>
        </w:trPr>
        <w:tc>
          <w:tcPr>
            <w:tcW w:w="2304" w:type="dxa"/>
          </w:tcPr>
          <w:p w14:paraId="3884EAAF" w14:textId="09249686" w:rsidR="00593FDA" w:rsidRDefault="00593FDA" w:rsidP="00593FDA">
            <w:pPr>
              <w:spacing w:before="60" w:after="6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Ability to introduce coping skills and/or regulation skills in session that client can continue to practice outside of session. </w:t>
            </w:r>
          </w:p>
        </w:tc>
        <w:tc>
          <w:tcPr>
            <w:tcW w:w="1469" w:type="dxa"/>
          </w:tcPr>
          <w:p w14:paraId="5E2C0E72" w14:textId="0D518CD1" w:rsidR="00593FDA" w:rsidRPr="008738F5" w:rsidRDefault="00CD2114" w:rsidP="00593FDA">
            <w:pPr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7</w:t>
            </w:r>
          </w:p>
        </w:tc>
        <w:tc>
          <w:tcPr>
            <w:tcW w:w="5299" w:type="dxa"/>
          </w:tcPr>
          <w:p w14:paraId="5B330135" w14:textId="2F6418C4" w:rsidR="00593FDA" w:rsidRPr="008738F5" w:rsidRDefault="00CD2114" w:rsidP="00593FDA">
            <w:pPr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Along the lines of the above comment, but I could have introduced more coping mechanisms </w:t>
            </w:r>
          </w:p>
        </w:tc>
      </w:tr>
      <w:tr w:rsidR="00593FDA" w:rsidRPr="008738F5" w14:paraId="3F711525" w14:textId="77777777" w:rsidTr="009F7FA6">
        <w:trPr>
          <w:jc w:val="center"/>
        </w:trPr>
        <w:tc>
          <w:tcPr>
            <w:tcW w:w="2304" w:type="dxa"/>
          </w:tcPr>
          <w:p w14:paraId="17940E9F" w14:textId="5BAF5969" w:rsidR="00593FDA" w:rsidRDefault="00593FDA" w:rsidP="00593FDA">
            <w:pPr>
              <w:spacing w:before="60" w:after="60"/>
              <w:rPr>
                <w:rFonts w:ascii="Times New Roman" w:hAnsi="Times New Roman"/>
              </w:rPr>
            </w:pPr>
            <w:r w:rsidRPr="00B74103">
              <w:rPr>
                <w:rFonts w:ascii="Times New Roman" w:hAnsi="Times New Roman"/>
              </w:rPr>
              <w:t>Ability to summarize session</w:t>
            </w:r>
            <w:r>
              <w:rPr>
                <w:rFonts w:ascii="Times New Roman" w:hAnsi="Times New Roman"/>
              </w:rPr>
              <w:t xml:space="preserve"> and check in with client for session progress.</w:t>
            </w:r>
          </w:p>
        </w:tc>
        <w:tc>
          <w:tcPr>
            <w:tcW w:w="1469" w:type="dxa"/>
          </w:tcPr>
          <w:p w14:paraId="2601BB23" w14:textId="5257AE0A" w:rsidR="00593FDA" w:rsidRPr="008738F5" w:rsidRDefault="00C5740A" w:rsidP="00593FDA">
            <w:pPr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0</w:t>
            </w:r>
          </w:p>
        </w:tc>
        <w:tc>
          <w:tcPr>
            <w:tcW w:w="5299" w:type="dxa"/>
          </w:tcPr>
          <w:p w14:paraId="2B74EB3C" w14:textId="0C93F69C" w:rsidR="00593FDA" w:rsidRPr="008738F5" w:rsidRDefault="00C5740A" w:rsidP="00593FDA">
            <w:pPr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Reiterated </w:t>
            </w:r>
            <w:r w:rsidR="00CD2114">
              <w:rPr>
                <w:rFonts w:ascii="Times New Roman" w:hAnsi="Times New Roman"/>
                <w:sz w:val="24"/>
                <w:szCs w:val="24"/>
              </w:rPr>
              <w:t xml:space="preserve">the </w:t>
            </w:r>
            <w:r>
              <w:rPr>
                <w:rFonts w:ascii="Times New Roman" w:hAnsi="Times New Roman"/>
                <w:sz w:val="24"/>
                <w:szCs w:val="24"/>
              </w:rPr>
              <w:t>reason why he came in</w:t>
            </w:r>
          </w:p>
        </w:tc>
      </w:tr>
      <w:tr w:rsidR="00593FDA" w:rsidRPr="008738F5" w14:paraId="1933BC4A" w14:textId="77777777" w:rsidTr="009F7FA6">
        <w:trPr>
          <w:jc w:val="center"/>
        </w:trPr>
        <w:tc>
          <w:tcPr>
            <w:tcW w:w="2304" w:type="dxa"/>
          </w:tcPr>
          <w:p w14:paraId="67F47F82" w14:textId="7105FCF7" w:rsidR="00593FDA" w:rsidRDefault="00593FDA" w:rsidP="00593FDA">
            <w:pPr>
              <w:spacing w:before="60" w:after="6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Ability to include relevant homework/coping skills.</w:t>
            </w:r>
          </w:p>
        </w:tc>
        <w:tc>
          <w:tcPr>
            <w:tcW w:w="1469" w:type="dxa"/>
          </w:tcPr>
          <w:p w14:paraId="29CC7F8F" w14:textId="2368797E" w:rsidR="00593FDA" w:rsidRPr="008738F5" w:rsidRDefault="00CD2114" w:rsidP="00593FDA">
            <w:pPr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8</w:t>
            </w:r>
          </w:p>
        </w:tc>
        <w:tc>
          <w:tcPr>
            <w:tcW w:w="5299" w:type="dxa"/>
          </w:tcPr>
          <w:p w14:paraId="254668EB" w14:textId="66192ED5" w:rsidR="00593FDA" w:rsidRPr="008738F5" w:rsidRDefault="00CD2114" w:rsidP="00593FDA">
            <w:pPr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I felt it ended well with me praising him for his great suggestions to improve his situation</w:t>
            </w:r>
          </w:p>
        </w:tc>
      </w:tr>
    </w:tbl>
    <w:p w14:paraId="7A83300C" w14:textId="31FC838F" w:rsidR="008738F5" w:rsidRDefault="008738F5">
      <w:pPr>
        <w:spacing w:after="160" w:line="259" w:lineRule="auto"/>
        <w:rPr>
          <w:rFonts w:ascii="Times New Roman" w:hAnsi="Times New Roman"/>
          <w:b/>
          <w:sz w:val="24"/>
          <w:szCs w:val="24"/>
        </w:rPr>
      </w:pPr>
    </w:p>
    <w:p w14:paraId="3F4C6BA9" w14:textId="1BF53C4D" w:rsidR="00E8216E" w:rsidRDefault="00911F7C" w:rsidP="00E21D2F">
      <w:pPr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 xml:space="preserve">Part </w:t>
      </w:r>
      <w:r w:rsidR="004E7F0D">
        <w:rPr>
          <w:rFonts w:ascii="Times New Roman" w:hAnsi="Times New Roman"/>
          <w:b/>
        </w:rPr>
        <w:t>Three</w:t>
      </w:r>
      <w:r>
        <w:rPr>
          <w:rFonts w:ascii="Times New Roman" w:hAnsi="Times New Roman"/>
          <w:b/>
        </w:rPr>
        <w:t>:</w:t>
      </w:r>
      <w:r w:rsidR="00E8216E">
        <w:rPr>
          <w:rFonts w:ascii="Times New Roman" w:hAnsi="Times New Roman"/>
          <w:b/>
        </w:rPr>
        <w:t xml:space="preserve"> Summary</w:t>
      </w:r>
    </w:p>
    <w:p w14:paraId="7A833060" w14:textId="1533E2B8" w:rsidR="004039DA" w:rsidRDefault="004039DA" w:rsidP="00E21D2F">
      <w:pPr>
        <w:rPr>
          <w:rFonts w:ascii="Times New Roman" w:hAnsi="Times New Roman"/>
          <w:i/>
        </w:rPr>
      </w:pPr>
      <w:r w:rsidRPr="008738F5">
        <w:rPr>
          <w:rFonts w:ascii="Times New Roman" w:hAnsi="Times New Roman"/>
        </w:rPr>
        <w:t>Take a moment</w:t>
      </w:r>
      <w:r w:rsidR="003D1C05">
        <w:rPr>
          <w:rFonts w:ascii="Times New Roman" w:hAnsi="Times New Roman"/>
        </w:rPr>
        <w:t xml:space="preserve"> to discuss your experience, areas you feel you did well, </w:t>
      </w:r>
      <w:r w:rsidRPr="008738F5">
        <w:rPr>
          <w:rFonts w:ascii="Times New Roman" w:hAnsi="Times New Roman"/>
        </w:rPr>
        <w:t>and ar</w:t>
      </w:r>
      <w:r w:rsidR="00CC0E84" w:rsidRPr="008738F5">
        <w:rPr>
          <w:rFonts w:ascii="Times New Roman" w:hAnsi="Times New Roman"/>
        </w:rPr>
        <w:t xml:space="preserve">eas you feel you could </w:t>
      </w:r>
      <w:r w:rsidR="00586A93" w:rsidRPr="008738F5">
        <w:rPr>
          <w:rFonts w:ascii="Times New Roman" w:hAnsi="Times New Roman"/>
        </w:rPr>
        <w:t>improve</w:t>
      </w:r>
      <w:r w:rsidR="00CC0E84" w:rsidRPr="008738F5">
        <w:rPr>
          <w:rFonts w:ascii="Times New Roman" w:hAnsi="Times New Roman"/>
        </w:rPr>
        <w:t xml:space="preserve">. </w:t>
      </w:r>
      <w:r w:rsidR="00CC0E84" w:rsidRPr="008738F5">
        <w:rPr>
          <w:rFonts w:ascii="Times New Roman" w:hAnsi="Times New Roman"/>
          <w:i/>
        </w:rPr>
        <w:t>It is mandatory to discuss both areas.</w:t>
      </w:r>
    </w:p>
    <w:p w14:paraId="3673B56D" w14:textId="77777777" w:rsidR="00CD2114" w:rsidRDefault="00CD2114" w:rsidP="00E21D2F">
      <w:pPr>
        <w:rPr>
          <w:rFonts w:ascii="Times New Roman" w:hAnsi="Times New Roman"/>
          <w:i/>
        </w:rPr>
      </w:pPr>
    </w:p>
    <w:p w14:paraId="7F126E0D" w14:textId="3C6B4325" w:rsidR="00CD2114" w:rsidRDefault="00CD2114" w:rsidP="00E21D2F">
      <w:pPr>
        <w:rPr>
          <w:rFonts w:ascii="Times New Roman" w:hAnsi="Times New Roman"/>
          <w:iCs/>
        </w:rPr>
      </w:pPr>
      <w:r>
        <w:rPr>
          <w:rFonts w:ascii="Times New Roman" w:hAnsi="Times New Roman"/>
          <w:iCs/>
        </w:rPr>
        <w:t xml:space="preserve">First, I must apologize for the client's voice being a bit muffled.  He was shy and did not speak up.  Next time, I will make sure the client is sitting closer or has a separate microphone. I will also sit back further from the </w:t>
      </w:r>
      <w:proofErr w:type="gramStart"/>
      <w:r>
        <w:rPr>
          <w:rFonts w:ascii="Times New Roman" w:hAnsi="Times New Roman"/>
          <w:iCs/>
        </w:rPr>
        <w:t>computer</w:t>
      </w:r>
      <w:proofErr w:type="gramEnd"/>
      <w:r>
        <w:rPr>
          <w:rFonts w:ascii="Times New Roman" w:hAnsi="Times New Roman"/>
          <w:iCs/>
        </w:rPr>
        <w:t xml:space="preserve"> so my body language is more obvious.  </w:t>
      </w:r>
    </w:p>
    <w:p w14:paraId="14A08B4C" w14:textId="77777777" w:rsidR="00CD2114" w:rsidRDefault="00CD2114" w:rsidP="00E21D2F">
      <w:pPr>
        <w:rPr>
          <w:rFonts w:ascii="Times New Roman" w:hAnsi="Times New Roman"/>
          <w:iCs/>
        </w:rPr>
      </w:pPr>
    </w:p>
    <w:p w14:paraId="746AD5B6" w14:textId="02A976C9" w:rsidR="00CD2114" w:rsidRPr="00CD2114" w:rsidRDefault="00CD2114" w:rsidP="00E21D2F">
      <w:pPr>
        <w:rPr>
          <w:rFonts w:ascii="Times New Roman" w:hAnsi="Times New Roman"/>
          <w:b/>
          <w:iCs/>
        </w:rPr>
      </w:pPr>
      <w:r>
        <w:rPr>
          <w:rFonts w:ascii="Times New Roman" w:hAnsi="Times New Roman"/>
          <w:iCs/>
        </w:rPr>
        <w:t xml:space="preserve">Overall, I think it went well.  It was short, but I did not want to plan the conversation too much in advance because I wanted my response to be as natural as possible.  It was a great exercise, and as I watch myself, I will continue to learn what to do and what not to do.  I noticed that my eyes looked too alert and not very relaxed.  I will learn to ask more open-ended questions.  I did ask good </w:t>
      </w:r>
      <w:proofErr w:type="gramStart"/>
      <w:r>
        <w:rPr>
          <w:rFonts w:ascii="Times New Roman" w:hAnsi="Times New Roman"/>
          <w:iCs/>
        </w:rPr>
        <w:t>questions</w:t>
      </w:r>
      <w:proofErr w:type="gramEnd"/>
      <w:r>
        <w:rPr>
          <w:rFonts w:ascii="Times New Roman" w:hAnsi="Times New Roman"/>
          <w:iCs/>
        </w:rPr>
        <w:t xml:space="preserve"> but I may have challenged him more </w:t>
      </w:r>
      <w:r w:rsidR="00687998">
        <w:rPr>
          <w:rFonts w:ascii="Times New Roman" w:hAnsi="Times New Roman"/>
          <w:iCs/>
        </w:rPr>
        <w:t>if the questions had been phrased differently.</w:t>
      </w:r>
    </w:p>
    <w:sectPr w:rsidR="00CD2114" w:rsidRPr="00CD2114" w:rsidSect="00A9790E">
      <w:headerReference w:type="default" r:id="rId12"/>
      <w:footerReference w:type="default" r:id="rId13"/>
      <w:headerReference w:type="first" r:id="rId14"/>
      <w:footerReference w:type="first" r:id="rId15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62FB2B8" w14:textId="77777777" w:rsidR="00ED2D41" w:rsidRDefault="00ED2D41" w:rsidP="003F712A">
      <w:r>
        <w:separator/>
      </w:r>
    </w:p>
  </w:endnote>
  <w:endnote w:type="continuationSeparator" w:id="0">
    <w:p w14:paraId="7670A3A0" w14:textId="77777777" w:rsidR="00ED2D41" w:rsidRDefault="00ED2D41" w:rsidP="003F712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A833066" w14:textId="04C63AB0" w:rsidR="003F712A" w:rsidRDefault="008738F5" w:rsidP="003F712A">
    <w:pPr>
      <w:pStyle w:val="Footer"/>
      <w:jc w:val="center"/>
    </w:pPr>
    <w:r>
      <w:rPr>
        <w:rFonts w:ascii="Times New Roman" w:hAnsi="Times New Roman"/>
        <w:sz w:val="24"/>
      </w:rPr>
      <w:t>© 20</w:t>
    </w:r>
    <w:r w:rsidR="005075B8">
      <w:rPr>
        <w:rFonts w:ascii="Times New Roman" w:hAnsi="Times New Roman"/>
        <w:sz w:val="24"/>
      </w:rPr>
      <w:t>2</w:t>
    </w:r>
    <w:r w:rsidR="00AB4CF2">
      <w:rPr>
        <w:rFonts w:ascii="Times New Roman" w:hAnsi="Times New Roman"/>
        <w:sz w:val="24"/>
      </w:rPr>
      <w:t>3</w:t>
    </w:r>
    <w:r w:rsidR="003F712A">
      <w:rPr>
        <w:rFonts w:ascii="Times New Roman" w:hAnsi="Times New Roman"/>
        <w:sz w:val="24"/>
      </w:rPr>
      <w:t>. Grand Canyon University. All Rights Reserved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51B8892" w14:textId="77777777" w:rsidR="00CC3334" w:rsidRDefault="00CC3334" w:rsidP="00CC3334">
    <w:pPr>
      <w:pStyle w:val="Footer"/>
      <w:jc w:val="center"/>
    </w:pPr>
    <w:r>
      <w:rPr>
        <w:rFonts w:ascii="Times New Roman" w:hAnsi="Times New Roman"/>
        <w:sz w:val="24"/>
      </w:rPr>
      <w:t>© 2023. Grand Canyon University. All Rights Reserved.</w:t>
    </w:r>
  </w:p>
  <w:p w14:paraId="7D3BC2C6" w14:textId="77777777" w:rsidR="00CC3334" w:rsidRDefault="00CC333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4281720" w14:textId="77777777" w:rsidR="00ED2D41" w:rsidRDefault="00ED2D41" w:rsidP="003F712A">
      <w:r>
        <w:separator/>
      </w:r>
    </w:p>
  </w:footnote>
  <w:footnote w:type="continuationSeparator" w:id="0">
    <w:p w14:paraId="6612D489" w14:textId="77777777" w:rsidR="00ED2D41" w:rsidRDefault="00ED2D41" w:rsidP="003F712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A833065" w14:textId="028D60C6" w:rsidR="003F712A" w:rsidRDefault="003F712A" w:rsidP="003F712A">
    <w:pPr>
      <w:pStyle w:val="Header"/>
      <w:spacing w:after="12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6276A97" w14:textId="04AFF2A8" w:rsidR="00CC3334" w:rsidRDefault="00CC3334">
    <w:pPr>
      <w:pStyle w:val="Header"/>
    </w:pPr>
    <w:r w:rsidRPr="004E0A43">
      <w:rPr>
        <w:rFonts w:ascii="Times New Roman" w:hAnsi="Times New Roman"/>
        <w:noProof/>
        <w:sz w:val="24"/>
        <w:szCs w:val="24"/>
      </w:rPr>
      <w:drawing>
        <wp:inline distT="0" distB="0" distL="0" distR="0" wp14:anchorId="6CFCC33D" wp14:editId="5E6B7971">
          <wp:extent cx="2606284" cy="585821"/>
          <wp:effectExtent l="0" t="0" r="3810" b="508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674500" cy="60115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50E191E"/>
    <w:multiLevelType w:val="hybridMultilevel"/>
    <w:tmpl w:val="901AB99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55003E4"/>
    <w:multiLevelType w:val="hybridMultilevel"/>
    <w:tmpl w:val="B3B824A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ind w:left="1800" w:hanging="360"/>
      </w:p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27A8011B"/>
    <w:multiLevelType w:val="hybridMultilevel"/>
    <w:tmpl w:val="A6E67338"/>
    <w:lvl w:ilvl="0" w:tplc="A6F45538">
      <w:start w:val="1"/>
      <w:numFmt w:val="decimal"/>
      <w:lvlText w:val="%1&gt;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D001E43"/>
    <w:multiLevelType w:val="hybridMultilevel"/>
    <w:tmpl w:val="C950BE84"/>
    <w:lvl w:ilvl="0" w:tplc="A90E046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4E8511E"/>
    <w:multiLevelType w:val="hybridMultilevel"/>
    <w:tmpl w:val="46BA0D0D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5" w15:restartNumberingAfterBreak="0">
    <w:nsid w:val="426132A5"/>
    <w:multiLevelType w:val="hybridMultilevel"/>
    <w:tmpl w:val="3FD64E0C"/>
    <w:lvl w:ilvl="0" w:tplc="A90E046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45B33051"/>
    <w:multiLevelType w:val="hybridMultilevel"/>
    <w:tmpl w:val="C8F28E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74606002">
    <w:abstractNumId w:val="0"/>
  </w:num>
  <w:num w:numId="2" w16cid:durableId="193814866">
    <w:abstractNumId w:val="1"/>
    <w:lvlOverride w:ilvl="0"/>
    <w:lvlOverride w:ilvl="1">
      <w:startOverride w:val="1"/>
    </w:lvlOverride>
    <w:lvlOverride w:ilvl="2"/>
    <w:lvlOverride w:ilvl="3"/>
    <w:lvlOverride w:ilvl="4"/>
    <w:lvlOverride w:ilvl="5"/>
    <w:lvlOverride w:ilvl="6"/>
    <w:lvlOverride w:ilvl="7"/>
    <w:lvlOverride w:ilvl="8"/>
  </w:num>
  <w:num w:numId="3" w16cid:durableId="380328835">
    <w:abstractNumId w:val="0"/>
  </w:num>
  <w:num w:numId="4" w16cid:durableId="1718626071">
    <w:abstractNumId w:val="1"/>
  </w:num>
  <w:num w:numId="5" w16cid:durableId="449128859">
    <w:abstractNumId w:val="1"/>
  </w:num>
  <w:num w:numId="6" w16cid:durableId="715274334">
    <w:abstractNumId w:val="4"/>
  </w:num>
  <w:num w:numId="7" w16cid:durableId="588540851">
    <w:abstractNumId w:val="6"/>
  </w:num>
  <w:num w:numId="8" w16cid:durableId="947617580">
    <w:abstractNumId w:val="2"/>
  </w:num>
  <w:num w:numId="9" w16cid:durableId="651451201">
    <w:abstractNumId w:val="5"/>
  </w:num>
  <w:num w:numId="10" w16cid:durableId="27630326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HYkMTEwNTc0NDSyUdpeDU4uLM/DyQApNaAJsDy+IsAAAA"/>
  </w:docVars>
  <w:rsids>
    <w:rsidRoot w:val="005F1BA4"/>
    <w:rsid w:val="00010CD6"/>
    <w:rsid w:val="0001532E"/>
    <w:rsid w:val="00023287"/>
    <w:rsid w:val="0002442F"/>
    <w:rsid w:val="00044A3B"/>
    <w:rsid w:val="00056F86"/>
    <w:rsid w:val="000605F6"/>
    <w:rsid w:val="000668DC"/>
    <w:rsid w:val="000C1493"/>
    <w:rsid w:val="000C61CB"/>
    <w:rsid w:val="000E4A7C"/>
    <w:rsid w:val="000E5160"/>
    <w:rsid w:val="000F50E2"/>
    <w:rsid w:val="001015A0"/>
    <w:rsid w:val="001027B8"/>
    <w:rsid w:val="00126F19"/>
    <w:rsid w:val="00131711"/>
    <w:rsid w:val="00150056"/>
    <w:rsid w:val="00170240"/>
    <w:rsid w:val="001779A0"/>
    <w:rsid w:val="00181D89"/>
    <w:rsid w:val="00186490"/>
    <w:rsid w:val="001872FA"/>
    <w:rsid w:val="001A14DB"/>
    <w:rsid w:val="001B75B6"/>
    <w:rsid w:val="001C6B72"/>
    <w:rsid w:val="001E204E"/>
    <w:rsid w:val="00216E3C"/>
    <w:rsid w:val="002177A9"/>
    <w:rsid w:val="00220B5F"/>
    <w:rsid w:val="002254CC"/>
    <w:rsid w:val="00247EAB"/>
    <w:rsid w:val="00250477"/>
    <w:rsid w:val="002806F1"/>
    <w:rsid w:val="0028319D"/>
    <w:rsid w:val="00290660"/>
    <w:rsid w:val="002A5402"/>
    <w:rsid w:val="002C5C35"/>
    <w:rsid w:val="002D49EF"/>
    <w:rsid w:val="002E42D4"/>
    <w:rsid w:val="002E79BB"/>
    <w:rsid w:val="003200C4"/>
    <w:rsid w:val="00333E88"/>
    <w:rsid w:val="00335734"/>
    <w:rsid w:val="00353697"/>
    <w:rsid w:val="003A0896"/>
    <w:rsid w:val="003C069A"/>
    <w:rsid w:val="003D1C05"/>
    <w:rsid w:val="003E04F4"/>
    <w:rsid w:val="003F712A"/>
    <w:rsid w:val="004039DA"/>
    <w:rsid w:val="00405CCC"/>
    <w:rsid w:val="00416F75"/>
    <w:rsid w:val="00436A6A"/>
    <w:rsid w:val="0044126A"/>
    <w:rsid w:val="0045798E"/>
    <w:rsid w:val="0048095D"/>
    <w:rsid w:val="00492A47"/>
    <w:rsid w:val="004B756D"/>
    <w:rsid w:val="004C0381"/>
    <w:rsid w:val="004C6C70"/>
    <w:rsid w:val="004E7F0D"/>
    <w:rsid w:val="004F1BDC"/>
    <w:rsid w:val="00503D66"/>
    <w:rsid w:val="005075B8"/>
    <w:rsid w:val="00544FCC"/>
    <w:rsid w:val="005544EF"/>
    <w:rsid w:val="005579F4"/>
    <w:rsid w:val="00577B91"/>
    <w:rsid w:val="00586A93"/>
    <w:rsid w:val="00593FDA"/>
    <w:rsid w:val="005A7CB9"/>
    <w:rsid w:val="005B4250"/>
    <w:rsid w:val="005B4393"/>
    <w:rsid w:val="005B4EA4"/>
    <w:rsid w:val="005F1BA4"/>
    <w:rsid w:val="005F6CC9"/>
    <w:rsid w:val="006222BE"/>
    <w:rsid w:val="006401F4"/>
    <w:rsid w:val="00642B8D"/>
    <w:rsid w:val="00667EB7"/>
    <w:rsid w:val="00680555"/>
    <w:rsid w:val="00687998"/>
    <w:rsid w:val="006A777A"/>
    <w:rsid w:val="006B148E"/>
    <w:rsid w:val="006F2874"/>
    <w:rsid w:val="00701216"/>
    <w:rsid w:val="00712BFC"/>
    <w:rsid w:val="0077285A"/>
    <w:rsid w:val="00773A09"/>
    <w:rsid w:val="00795341"/>
    <w:rsid w:val="007B1B80"/>
    <w:rsid w:val="007C462E"/>
    <w:rsid w:val="007F6D6B"/>
    <w:rsid w:val="007F7EB6"/>
    <w:rsid w:val="0080060F"/>
    <w:rsid w:val="0080123D"/>
    <w:rsid w:val="00835398"/>
    <w:rsid w:val="00840F95"/>
    <w:rsid w:val="008416D1"/>
    <w:rsid w:val="00843D7C"/>
    <w:rsid w:val="008511B1"/>
    <w:rsid w:val="008569FE"/>
    <w:rsid w:val="008738F5"/>
    <w:rsid w:val="00876EA1"/>
    <w:rsid w:val="00881C08"/>
    <w:rsid w:val="0089404A"/>
    <w:rsid w:val="008A212B"/>
    <w:rsid w:val="008A44F4"/>
    <w:rsid w:val="008C35C5"/>
    <w:rsid w:val="008C3804"/>
    <w:rsid w:val="008C526C"/>
    <w:rsid w:val="008E29B3"/>
    <w:rsid w:val="008E5514"/>
    <w:rsid w:val="008F116B"/>
    <w:rsid w:val="008F1357"/>
    <w:rsid w:val="00903419"/>
    <w:rsid w:val="00911F7C"/>
    <w:rsid w:val="009414D9"/>
    <w:rsid w:val="00943DE7"/>
    <w:rsid w:val="0095743F"/>
    <w:rsid w:val="00977073"/>
    <w:rsid w:val="00981BAB"/>
    <w:rsid w:val="00984776"/>
    <w:rsid w:val="00994B4D"/>
    <w:rsid w:val="00997D35"/>
    <w:rsid w:val="009A7F2E"/>
    <w:rsid w:val="009C7490"/>
    <w:rsid w:val="009E3749"/>
    <w:rsid w:val="009F7FA6"/>
    <w:rsid w:val="00A14B83"/>
    <w:rsid w:val="00A9790E"/>
    <w:rsid w:val="00A97DF3"/>
    <w:rsid w:val="00AA18EC"/>
    <w:rsid w:val="00AB4CF2"/>
    <w:rsid w:val="00AD4D22"/>
    <w:rsid w:val="00B0797C"/>
    <w:rsid w:val="00B113F7"/>
    <w:rsid w:val="00B21980"/>
    <w:rsid w:val="00B24721"/>
    <w:rsid w:val="00B34123"/>
    <w:rsid w:val="00B605A0"/>
    <w:rsid w:val="00B63107"/>
    <w:rsid w:val="00B66396"/>
    <w:rsid w:val="00B90DDC"/>
    <w:rsid w:val="00B95EA5"/>
    <w:rsid w:val="00B96BF2"/>
    <w:rsid w:val="00BC5C57"/>
    <w:rsid w:val="00BD2213"/>
    <w:rsid w:val="00BD2837"/>
    <w:rsid w:val="00BE62BF"/>
    <w:rsid w:val="00C020A3"/>
    <w:rsid w:val="00C167A4"/>
    <w:rsid w:val="00C20A5D"/>
    <w:rsid w:val="00C51038"/>
    <w:rsid w:val="00C5740A"/>
    <w:rsid w:val="00C62687"/>
    <w:rsid w:val="00C73DB4"/>
    <w:rsid w:val="00CB6985"/>
    <w:rsid w:val="00CC0E84"/>
    <w:rsid w:val="00CC3334"/>
    <w:rsid w:val="00CC5842"/>
    <w:rsid w:val="00CC622F"/>
    <w:rsid w:val="00CD2114"/>
    <w:rsid w:val="00CD2DDB"/>
    <w:rsid w:val="00CF18E2"/>
    <w:rsid w:val="00D1686A"/>
    <w:rsid w:val="00D263B7"/>
    <w:rsid w:val="00D40045"/>
    <w:rsid w:val="00D40E14"/>
    <w:rsid w:val="00D837D7"/>
    <w:rsid w:val="00D854AF"/>
    <w:rsid w:val="00D85F3C"/>
    <w:rsid w:val="00E21D2F"/>
    <w:rsid w:val="00E3008E"/>
    <w:rsid w:val="00E32D0A"/>
    <w:rsid w:val="00E37C69"/>
    <w:rsid w:val="00E45B84"/>
    <w:rsid w:val="00E50FA4"/>
    <w:rsid w:val="00E569FE"/>
    <w:rsid w:val="00E75810"/>
    <w:rsid w:val="00E8216E"/>
    <w:rsid w:val="00E85119"/>
    <w:rsid w:val="00E86576"/>
    <w:rsid w:val="00EB74B7"/>
    <w:rsid w:val="00ED2D41"/>
    <w:rsid w:val="00EE436F"/>
    <w:rsid w:val="00F008AE"/>
    <w:rsid w:val="00F07CBB"/>
    <w:rsid w:val="00F37BC1"/>
    <w:rsid w:val="00F472C2"/>
    <w:rsid w:val="00F53D2C"/>
    <w:rsid w:val="00F850DF"/>
    <w:rsid w:val="00FC67CD"/>
    <w:rsid w:val="00FD2641"/>
    <w:rsid w:val="00FD6C6F"/>
    <w:rsid w:val="00FF60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A832F8B"/>
  <w15:chartTrackingRefBased/>
  <w15:docId w15:val="{0C45DA99-4AED-4851-848C-EFEA11939E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F1BA4"/>
    <w:pPr>
      <w:spacing w:after="0" w:line="240" w:lineRule="auto"/>
    </w:pPr>
    <w:rPr>
      <w:rFonts w:ascii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F1BA4"/>
    <w:pPr>
      <w:ind w:left="720"/>
      <w:contextualSpacing/>
    </w:pPr>
    <w:rPr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020A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020A3"/>
    <w:rPr>
      <w:rFonts w:ascii="Segoe UI" w:hAnsi="Segoe UI" w:cs="Segoe UI"/>
      <w:sz w:val="18"/>
      <w:szCs w:val="18"/>
    </w:rPr>
  </w:style>
  <w:style w:type="paragraph" w:customStyle="1" w:styleId="Default">
    <w:name w:val="Default"/>
    <w:basedOn w:val="Normal"/>
    <w:rsid w:val="00E75810"/>
    <w:pPr>
      <w:autoSpaceDE w:val="0"/>
      <w:autoSpaceDN w:val="0"/>
    </w:pPr>
    <w:rPr>
      <w:rFonts w:ascii="Times New Roman" w:hAnsi="Times New Roman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3F712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F712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F712A"/>
    <w:rPr>
      <w:rFonts w:ascii="Calibri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F712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F712A"/>
    <w:rPr>
      <w:rFonts w:ascii="Calibri" w:hAnsi="Calibri" w:cs="Times New Roman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3F712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F712A"/>
    <w:rPr>
      <w:rFonts w:ascii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3F712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F712A"/>
    <w:rPr>
      <w:rFonts w:ascii="Calibri" w:hAnsi="Calibri" w:cs="Times New Roman"/>
    </w:rPr>
  </w:style>
  <w:style w:type="table" w:styleId="TableGrid">
    <w:name w:val="Table Grid"/>
    <w:basedOn w:val="TableNormal"/>
    <w:uiPriority w:val="39"/>
    <w:rsid w:val="0097707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FD2641"/>
    <w:pPr>
      <w:spacing w:after="0" w:line="240" w:lineRule="auto"/>
    </w:pPr>
    <w:rPr>
      <w:rFonts w:ascii="Calibri" w:hAnsi="Calibri" w:cs="Times New Roman"/>
    </w:rPr>
  </w:style>
  <w:style w:type="character" w:styleId="Hyperlink">
    <w:name w:val="Hyperlink"/>
    <w:basedOn w:val="DefaultParagraphFont"/>
    <w:uiPriority w:val="99"/>
    <w:semiHidden/>
    <w:unhideWhenUsed/>
    <w:rsid w:val="009414D9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905260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613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72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070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mygcuedu6961-my.sharepoint.com/:v:/g/personal/ccattalo_my_gcu_edu/EQfdUKe1xr9FutHPFFFh1k0B_d6FAJSW_mRgCVWTv7Rh2w?nav=eyJyZWZlcnJhbEluZm8iOnsicmVmZXJyYWxBcHAiOiJPbmVEcml2ZUZvckJ1c2luZXNzIiwicmVmZXJyYWxBcHBQbGF0Zm9ybSI6IldlYiIsInJlZmVycmFsTW9kZSI6InZpZXciLCJyZWZlcnJhbFZpZXciOiJNeUZpbGVzTGlua0NvcHkifX0&amp;e=DEaAq0" TargetMode="External"/><Relationship Id="rId5" Type="http://schemas.openxmlformats.org/officeDocument/2006/relationships/styles" Target="styles.xml"/><Relationship Id="rId15" Type="http://schemas.openxmlformats.org/officeDocument/2006/relationships/footer" Target="footer2.xml"/><Relationship Id="rId10" Type="http://schemas.openxmlformats.org/officeDocument/2006/relationships/hyperlink" Target="https://mygcuedu6961-my.sharepoint.com/:v:/g/personal/ccattalo_my_gcu_edu/EazUoHjGtT9OrHWA-TztdqoBkLqwVJT1zH5fVFK1FTdGNQ?nav=eyJyZWZlcnJhbEluZm8iOnsicmVmZXJyYWxBcHAiOiJPbmVEcml2ZUZvckJ1c2luZXNzIiwicmVmZXJyYWxBcHBQbGF0Zm9ybSI6IldlYiIsInJlZmVycmFsTW9kZSI6InZpZXciLCJyZWZlcnJhbFZpZXciOiJNeUZpbGVzTGlua0NvcHkifX0&amp;e=FLPvBH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TaxCatchAll xmlns="37d47695-dda2-48a2-87bc-2a1f7ac7fedc" xsi:nil="true"/>
    <lcf76f155ced4ddcb4097134ff3c332f xmlns="b457ba54-12e9-41a3-ab87-ffd5bc645430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11D7BF13958C64483E7E107A08507EA" ma:contentTypeVersion="3705" ma:contentTypeDescription="Create a new document." ma:contentTypeScope="" ma:versionID="1f950a3613488a53c43927747a6b7f05">
  <xsd:schema xmlns:xsd="http://www.w3.org/2001/XMLSchema" xmlns:xs="http://www.w3.org/2001/XMLSchema" xmlns:p="http://schemas.microsoft.com/office/2006/metadata/properties" xmlns:ns1="http://schemas.microsoft.com/sharepoint/v3" xmlns:ns2="b457ba54-12e9-41a3-ab87-ffd5bc645430" xmlns:ns3="37d47695-dda2-48a2-87bc-2a1f7ac7fedc" targetNamespace="http://schemas.microsoft.com/office/2006/metadata/properties" ma:root="true" ma:fieldsID="8762568178d34101fa7de016cbf7d802" ns1:_="" ns2:_="" ns3:_="">
    <xsd:import namespace="http://schemas.microsoft.com/sharepoint/v3"/>
    <xsd:import namespace="b457ba54-12e9-41a3-ab87-ffd5bc645430"/>
    <xsd:import namespace="37d47695-dda2-48a2-87bc-2a1f7ac7fed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1:_ip_UnifiedCompliancePolicyProperties" minOccurs="0"/>
                <xsd:element ref="ns1:_ip_UnifiedCompliancePolicyUIAction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3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4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57ba54-12e9-41a3-ab87-ffd5bc64543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6f79346d-4f46-4bf1-b4df-486c6d391f3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7d47695-dda2-48a2-87bc-2a1f7ac7fedc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ebea8f4f-161d-469c-9cf2-f7071433846c}" ma:internalName="TaxCatchAll" ma:showField="CatchAllData" ma:web="37d47695-dda2-48a2-87bc-2a1f7ac7fed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A483291-4A72-4EF8-9C2B-2E3156D9E90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AEA7030-B8B1-4281-9ACE-3D5987008263}">
  <ds:schemaRefs>
    <ds:schemaRef ds:uri="http://purl.org/dc/elements/1.1/"/>
    <ds:schemaRef ds:uri="b3b59848-949a-4ed4-8036-feb011ce2b52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www.w3.org/XML/1998/namespace"/>
    <ds:schemaRef ds:uri="http://schemas.microsoft.com/office/infopath/2007/PartnerControls"/>
    <ds:schemaRef ds:uri="http://schemas.openxmlformats.org/package/2006/metadata/core-properties"/>
    <ds:schemaRef ds:uri="37d47695-dda2-48a2-87bc-2a1f7ac7fedc"/>
    <ds:schemaRef ds:uri="http://purl.org/dc/dcmitype/"/>
    <ds:schemaRef ds:uri="http://purl.org/dc/terms/"/>
    <ds:schemaRef ds:uri="b457ba54-12e9-41a3-ab87-ffd5bc645430"/>
  </ds:schemaRefs>
</ds:datastoreItem>
</file>

<file path=customXml/itemProps3.xml><?xml version="1.0" encoding="utf-8"?>
<ds:datastoreItem xmlns:ds="http://schemas.openxmlformats.org/officeDocument/2006/customXml" ds:itemID="{1F704339-88A1-493D-8478-0FAF82F5542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b457ba54-12e9-41a3-ab87-ffd5bc645430"/>
    <ds:schemaRef ds:uri="37d47695-dda2-48a2-87bc-2a1f7ac7fed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854</Words>
  <Characters>4066</Characters>
  <Application>Microsoft Office Word</Application>
  <DocSecurity>0</DocSecurity>
  <Lines>173</Lines>
  <Paragraphs>7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and Canyon University</Company>
  <LinksUpToDate>false</LinksUpToDate>
  <CharactersWithSpaces>48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isha Guy</dc:creator>
  <cp:keywords/>
  <dc:description/>
  <cp:lastModifiedBy>Carrie Cattalo</cp:lastModifiedBy>
  <cp:revision>2</cp:revision>
  <cp:lastPrinted>2017-12-29T18:33:00Z</cp:lastPrinted>
  <dcterms:created xsi:type="dcterms:W3CDTF">2024-03-24T22:40:00Z</dcterms:created>
  <dcterms:modified xsi:type="dcterms:W3CDTF">2024-03-24T22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11D7BF13958C64483E7E107A08507EA</vt:lpwstr>
  </property>
  <property fmtid="{D5CDD505-2E9C-101B-9397-08002B2CF9AE}" pid="3" name="MediaServiceImageTags">
    <vt:lpwstr/>
  </property>
  <property fmtid="{D5CDD505-2E9C-101B-9397-08002B2CF9AE}" pid="4" name="GrammarlyDocumentId">
    <vt:lpwstr>a6cb93d005cb5a5e9bc79e7ed8b1fad93191994357c58055a511d2f663fb6b9b</vt:lpwstr>
  </property>
</Properties>
</file>